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F2AE0" w14:textId="77777777" w:rsidR="00163F7B" w:rsidRDefault="00C823C9">
      <w:pPr>
        <w:pStyle w:val="Title"/>
      </w:pPr>
      <w:r>
        <w:t>DLC_GUI</w:t>
      </w:r>
      <w:r>
        <w:t>操作マニュアル</w:t>
      </w:r>
    </w:p>
    <w:p w14:paraId="3DCCAD24" w14:textId="77777777" w:rsidR="00163F7B" w:rsidRDefault="00163F7B"/>
    <w:p w14:paraId="701B08C7" w14:textId="77777777" w:rsidR="00163F7B" w:rsidRDefault="00C823C9">
      <w:pPr>
        <w:pStyle w:val="Heading1"/>
        <w:numPr>
          <w:ilvl w:val="0"/>
          <w:numId w:val="3"/>
        </w:numPr>
      </w:pPr>
      <w:r>
        <w:t>作業場所へのファイルのコピー</w:t>
      </w:r>
    </w:p>
    <w:p w14:paraId="582CBE2A" w14:textId="61860670" w:rsidR="00163F7B" w:rsidRDefault="00C823C9">
      <w:r>
        <w:t>DLC_GUI</w:t>
      </w:r>
      <w:r>
        <w:t>フォルダ内の</w:t>
      </w:r>
      <w:r>
        <w:t>data</w:t>
      </w:r>
      <w:r>
        <w:t>フォルダに適当な</w:t>
      </w:r>
      <w:r w:rsidR="00740AA6">
        <w:rPr>
          <w:rFonts w:hint="eastAsia"/>
        </w:rPr>
        <w:t>名前</w:t>
      </w:r>
      <w:r>
        <w:rPr>
          <w:rFonts w:hint="eastAsia"/>
        </w:rPr>
        <w:t>（</w:t>
      </w:r>
      <w:r>
        <w:t>被検体、実験日など</w:t>
      </w:r>
      <w:r w:rsidR="00740AA6">
        <w:rPr>
          <w:rFonts w:hint="eastAsia"/>
        </w:rPr>
        <w:t>、プロジェクトごとにサブフォルダを作成しても良い</w:t>
      </w:r>
      <w:r>
        <w:t>）で作業フォルダを作成し、</w:t>
      </w:r>
      <w:r>
        <w:t>mp4</w:t>
      </w:r>
      <w:r>
        <w:t>ファイルを置く。ファイルのパス名に空白や日本語が含まれていると、</w:t>
      </w:r>
      <w:proofErr w:type="spellStart"/>
      <w:r>
        <w:t>DeepLabCut</w:t>
      </w:r>
      <w:proofErr w:type="spellEnd"/>
      <w:r>
        <w:t xml:space="preserve"> (DLC)</w:t>
      </w:r>
      <w:r>
        <w:t>の処理がうまくいかないので、英数字のみのフォルダ名にすること。</w:t>
      </w:r>
    </w:p>
    <w:p w14:paraId="47884579" w14:textId="77777777" w:rsidR="00163F7B" w:rsidRDefault="00163F7B"/>
    <w:p w14:paraId="51DE023B" w14:textId="77777777" w:rsidR="00163F7B" w:rsidRDefault="00C823C9">
      <w:pPr>
        <w:pStyle w:val="Heading1"/>
        <w:numPr>
          <w:ilvl w:val="0"/>
          <w:numId w:val="3"/>
        </w:numPr>
      </w:pPr>
      <w:r>
        <w:t>ファイルのロード</w:t>
      </w:r>
    </w:p>
    <w:p w14:paraId="4D087204" w14:textId="6DB1F025" w:rsidR="00163F7B" w:rsidRDefault="00C823C9">
      <w:pPr>
        <w:pStyle w:val="ListParagraph"/>
        <w:numPr>
          <w:ilvl w:val="0"/>
          <w:numId w:val="2"/>
        </w:numPr>
      </w:pPr>
      <w:r>
        <w:t>DLC_GUI</w:t>
      </w:r>
      <w:r>
        <w:t>を起動</w:t>
      </w:r>
      <w:r>
        <w:rPr>
          <w:vertAlign w:val="superscript"/>
        </w:rPr>
        <w:t>＊</w:t>
      </w:r>
      <w:r>
        <w:t>。</w:t>
      </w:r>
    </w:p>
    <w:p w14:paraId="5E56A623" w14:textId="41751F1B" w:rsidR="00740AA6" w:rsidRDefault="00740AA6" w:rsidP="00740AA6">
      <w:pPr>
        <w:ind w:left="360"/>
      </w:pPr>
      <w:r>
        <w:t>[</w:t>
      </w:r>
      <w:r>
        <w:rPr>
          <w:rFonts w:hint="eastAsia"/>
        </w:rPr>
        <w:t>Linux</w:t>
      </w:r>
      <w:r>
        <w:t>, OSX]</w:t>
      </w:r>
      <w:r>
        <w:rPr>
          <w:rFonts w:hint="eastAsia"/>
        </w:rPr>
        <w:t>コンソールで以下を実行。</w:t>
      </w:r>
    </w:p>
    <w:p w14:paraId="51C760F3" w14:textId="0B98683C" w:rsidR="00740AA6" w:rsidRDefault="00740AA6" w:rsidP="00740AA6">
      <w:pPr>
        <w:ind w:left="360"/>
      </w:pPr>
      <w:r>
        <w:t>$ ~/TVT/boot_DLCGUI.sh</w:t>
      </w:r>
    </w:p>
    <w:p w14:paraId="580AE276" w14:textId="77777777" w:rsidR="00163F7B" w:rsidRDefault="00C823C9">
      <w:pPr>
        <w:pStyle w:val="ListParagraph"/>
        <w:numPr>
          <w:ilvl w:val="0"/>
          <w:numId w:val="2"/>
        </w:numPr>
      </w:pPr>
      <w:r>
        <w:t>中央の黒いパネルの上にある</w:t>
      </w:r>
      <w:r>
        <w:t>"Load video file"</w:t>
      </w:r>
      <w:r>
        <w:t>ボタンを押して</w:t>
      </w:r>
      <w:r>
        <w:t>mp4</w:t>
      </w:r>
      <w:r>
        <w:t>ファイルを選択。</w:t>
      </w:r>
    </w:p>
    <w:p w14:paraId="349EAEFF" w14:textId="77777777" w:rsidR="00163F7B" w:rsidRDefault="00163F7B"/>
    <w:p w14:paraId="46AC3637" w14:textId="77777777" w:rsidR="00163F7B" w:rsidRDefault="00C823C9">
      <w:r>
        <w:t>＊</w:t>
      </w:r>
      <w:r>
        <w:tab/>
      </w:r>
      <w:r>
        <w:t>アプリを起動する際に、作業状態ファイルが存在する場合は、状態を読み込むかを聞かれる。</w:t>
      </w:r>
      <w:r>
        <w:t>('Load last state': 'Retrieve the last working state?' dialog</w:t>
      </w:r>
      <w:r>
        <w:t>）</w:t>
      </w:r>
    </w:p>
    <w:p w14:paraId="57A8C40E" w14:textId="77777777" w:rsidR="00163F7B" w:rsidRDefault="00C823C9">
      <w:pPr>
        <w:pStyle w:val="ListParagraph"/>
        <w:numPr>
          <w:ilvl w:val="0"/>
          <w:numId w:val="9"/>
        </w:numPr>
      </w:pPr>
      <w:r>
        <w:t>DLC_GUI</w:t>
      </w:r>
      <w:r>
        <w:t>では、ウィンドウを閉じる際（正常終了時）に作業状態が、アプリフォルダの</w:t>
      </w:r>
      <w:r>
        <w:t>'DLC_GUI_last_working_sate-0.plk'</w:t>
      </w:r>
      <w:r>
        <w:t>ファイルに自動的に保存される。</w:t>
      </w:r>
      <w:r>
        <w:t>’Yes'</w:t>
      </w:r>
      <w:r>
        <w:t>を押してファイルを読み込めば、前回終了時の状態から始めることができる。</w:t>
      </w:r>
    </w:p>
    <w:p w14:paraId="00763265" w14:textId="77777777" w:rsidR="00163F7B" w:rsidRDefault="00C823C9">
      <w:pPr>
        <w:pStyle w:val="ListParagraph"/>
        <w:numPr>
          <w:ilvl w:val="0"/>
          <w:numId w:val="9"/>
        </w:numPr>
      </w:pPr>
      <w:r>
        <w:t>状態ファイルは、過去</w:t>
      </w:r>
      <w:r>
        <w:t>5</w:t>
      </w:r>
      <w:r>
        <w:t>回分まで保存されている。</w:t>
      </w:r>
    </w:p>
    <w:p w14:paraId="5177EFFB" w14:textId="77777777" w:rsidR="00163F7B" w:rsidRDefault="00C823C9">
      <w:pPr>
        <w:pStyle w:val="ListParagraph"/>
        <w:numPr>
          <w:ilvl w:val="0"/>
          <w:numId w:val="9"/>
        </w:numPr>
      </w:pPr>
      <w:r>
        <w:t>'File'</w:t>
      </w:r>
      <w:r>
        <w:t>メニューの</w:t>
      </w:r>
      <w:r>
        <w:t>'Save working state'</w:t>
      </w:r>
      <w:r>
        <w:t>（</w:t>
      </w:r>
      <w:proofErr w:type="spellStart"/>
      <w:r>
        <w:t>Ctrl+S</w:t>
      </w:r>
      <w:proofErr w:type="spellEnd"/>
      <w:r>
        <w:t>'</w:t>
      </w:r>
      <w:r>
        <w:t>）で現在の作業状態を保存でき、</w:t>
      </w:r>
      <w:r>
        <w:t>Load working state'</w:t>
      </w:r>
      <w:r>
        <w:t>（</w:t>
      </w:r>
      <w:proofErr w:type="spellStart"/>
      <w:r>
        <w:t>Ctrl+L</w:t>
      </w:r>
      <w:proofErr w:type="spellEnd"/>
      <w:r>
        <w:t>）で保存されている作業状態を読み込むことができる。</w:t>
      </w:r>
    </w:p>
    <w:p w14:paraId="013E5F3C" w14:textId="77777777" w:rsidR="00163F7B" w:rsidRDefault="00163F7B"/>
    <w:p w14:paraId="50D820B7" w14:textId="77777777" w:rsidR="00163F7B" w:rsidRDefault="00C823C9">
      <w:pPr>
        <w:pStyle w:val="Heading1"/>
        <w:numPr>
          <w:ilvl w:val="0"/>
          <w:numId w:val="3"/>
        </w:numPr>
      </w:pPr>
      <w:r>
        <w:t>DLC</w:t>
      </w:r>
      <w:r>
        <w:t>によるビデオ画像の位置追跡</w:t>
      </w:r>
    </w:p>
    <w:p w14:paraId="0E6BF4DC" w14:textId="77777777" w:rsidR="00163F7B" w:rsidRDefault="00C823C9">
      <w:pPr>
        <w:ind w:left="720" w:right="-720" w:hanging="720"/>
        <w:rPr>
          <w:rFonts w:ascii="Helvetica" w:hAnsi="Helvetica" w:cs="Helvetica"/>
        </w:rPr>
      </w:pPr>
      <w:r>
        <w:rPr>
          <w:rFonts w:ascii="Helvetica" w:hAnsi="Helvetica" w:cs="Helvetica"/>
        </w:rPr>
        <w:t>DLC</w:t>
      </w:r>
      <w:r>
        <w:rPr>
          <w:rFonts w:ascii="Helvetica" w:hAnsi="Helvetica" w:cs="Helvetica"/>
        </w:rPr>
        <w:t>によるビデオの位置追跡処理のインターフェースが、メニューバーの</w:t>
      </w:r>
      <w:r>
        <w:t>DLC</w:t>
      </w:r>
      <w:r>
        <w:t>にある。</w:t>
      </w:r>
    </w:p>
    <w:p w14:paraId="5E9D5BD6" w14:textId="4537377C" w:rsidR="00163F7B" w:rsidRDefault="00C823C9">
      <w:r>
        <w:t>処理手順は、</w:t>
      </w:r>
      <w:r>
        <w:t>Nath et al., (2019)</w:t>
      </w:r>
      <w:r>
        <w:t>の記述に準じているので、詳細が必要な場合はそちらを参照。</w:t>
      </w:r>
    </w:p>
    <w:p w14:paraId="55D8F842" w14:textId="77777777" w:rsidR="00163F7B" w:rsidRDefault="00C823C9">
      <w:pPr>
        <w:ind w:left="720" w:right="-720" w:hanging="72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 xml:space="preserve">Nath, T., Mathis, A., Chen, A.C., Patel, A., </w:t>
      </w:r>
      <w:proofErr w:type="spellStart"/>
      <w:r>
        <w:rPr>
          <w:rFonts w:ascii="Helvetica" w:hAnsi="Helvetica" w:cs="Helvetica"/>
          <w:sz w:val="22"/>
          <w:szCs w:val="22"/>
        </w:rPr>
        <w:t>Bethge</w:t>
      </w:r>
      <w:proofErr w:type="spellEnd"/>
      <w:r>
        <w:rPr>
          <w:rFonts w:ascii="Helvetica" w:hAnsi="Helvetica" w:cs="Helvetica"/>
          <w:sz w:val="22"/>
          <w:szCs w:val="22"/>
        </w:rPr>
        <w:t xml:space="preserve">, M., Mathis, M.W., 2019. Using </w:t>
      </w:r>
      <w:proofErr w:type="spellStart"/>
      <w:r>
        <w:rPr>
          <w:rFonts w:ascii="Helvetica" w:hAnsi="Helvetica" w:cs="Helvetica"/>
          <w:sz w:val="22"/>
          <w:szCs w:val="22"/>
        </w:rPr>
        <w:t>DeepLabCut</w:t>
      </w:r>
      <w:proofErr w:type="spellEnd"/>
      <w:r>
        <w:rPr>
          <w:rFonts w:ascii="Helvetica" w:hAnsi="Helvetica" w:cs="Helvetica"/>
          <w:sz w:val="22"/>
          <w:szCs w:val="22"/>
        </w:rPr>
        <w:t xml:space="preserve"> for 3D </w:t>
      </w:r>
      <w:proofErr w:type="spellStart"/>
      <w:r>
        <w:rPr>
          <w:rFonts w:ascii="Helvetica" w:hAnsi="Helvetica" w:cs="Helvetica"/>
          <w:sz w:val="22"/>
          <w:szCs w:val="22"/>
        </w:rPr>
        <w:t>markerless</w:t>
      </w:r>
      <w:proofErr w:type="spellEnd"/>
      <w:r>
        <w:rPr>
          <w:rFonts w:ascii="Helvetica" w:hAnsi="Helvetica" w:cs="Helvetica"/>
          <w:sz w:val="22"/>
          <w:szCs w:val="22"/>
        </w:rPr>
        <w:t xml:space="preserve"> pose estimation across species and behaviors. Nat </w:t>
      </w:r>
      <w:proofErr w:type="spellStart"/>
      <w:r>
        <w:rPr>
          <w:rFonts w:ascii="Helvetica" w:hAnsi="Helvetica" w:cs="Helvetica"/>
          <w:sz w:val="22"/>
          <w:szCs w:val="22"/>
        </w:rPr>
        <w:t>Protoc</w:t>
      </w:r>
      <w:proofErr w:type="spellEnd"/>
      <w:r>
        <w:rPr>
          <w:rFonts w:ascii="Helvetica" w:hAnsi="Helvetica" w:cs="Helvetica"/>
          <w:sz w:val="22"/>
          <w:szCs w:val="22"/>
        </w:rPr>
        <w:t>.</w:t>
      </w:r>
    </w:p>
    <w:p w14:paraId="7FB8DBCE" w14:textId="77777777" w:rsidR="00163F7B" w:rsidRDefault="00163F7B"/>
    <w:p w14:paraId="71D57A40" w14:textId="77777777" w:rsidR="00163F7B" w:rsidRDefault="00C823C9">
      <w:pPr>
        <w:pStyle w:val="ListParagraph"/>
        <w:numPr>
          <w:ilvl w:val="0"/>
          <w:numId w:val="4"/>
        </w:numPr>
      </w:pPr>
      <w:r>
        <w:t>プロジェクトの設定</w:t>
      </w:r>
    </w:p>
    <w:p w14:paraId="25BFD260" w14:textId="77777777" w:rsidR="00163F7B" w:rsidRDefault="00C823C9">
      <w:pPr>
        <w:ind w:left="360"/>
      </w:pPr>
      <w:r>
        <w:t>メニュー：</w:t>
      </w:r>
      <w:r>
        <w:t>DLC-&gt;'New project'</w:t>
      </w:r>
      <w:r>
        <w:t>でプロジェクトを作成。</w:t>
      </w:r>
    </w:p>
    <w:p w14:paraId="4AF680B8" w14:textId="77777777" w:rsidR="00163F7B" w:rsidRDefault="00C823C9">
      <w:pPr>
        <w:ind w:left="360"/>
      </w:pPr>
      <w:r>
        <w:lastRenderedPageBreak/>
        <w:t>既存のプロジェクトを用いる場合は、メニュー：</w:t>
      </w:r>
      <w:r>
        <w:t>DLC-&gt;’- Load config'</w:t>
      </w:r>
      <w:r>
        <w:t>でプロジェクトフォルダ内にある</w:t>
      </w:r>
      <w:proofErr w:type="spellStart"/>
      <w:r>
        <w:t>config_rel.yml</w:t>
      </w:r>
      <w:proofErr w:type="spellEnd"/>
      <w:r>
        <w:t>を選択。</w:t>
      </w:r>
    </w:p>
    <w:p w14:paraId="6DB4F67F" w14:textId="77777777" w:rsidR="00163F7B" w:rsidRDefault="00C823C9">
      <w:pPr>
        <w:pStyle w:val="ListParagraph"/>
        <w:numPr>
          <w:ilvl w:val="0"/>
          <w:numId w:val="4"/>
        </w:numPr>
      </w:pPr>
      <w:r>
        <w:t>設定の編集</w:t>
      </w:r>
    </w:p>
    <w:p w14:paraId="5261564E" w14:textId="77777777" w:rsidR="00163F7B" w:rsidRDefault="00C823C9">
      <w:pPr>
        <w:ind w:left="360"/>
      </w:pPr>
      <w:r>
        <w:t>メニュー：</w:t>
      </w:r>
      <w:r>
        <w:t>DLC-&gt;'Edit configuration'</w:t>
      </w:r>
      <w:r>
        <w:t>で設定編集ダイアログが開く。</w:t>
      </w:r>
    </w:p>
    <w:p w14:paraId="7B38C506" w14:textId="77777777" w:rsidR="00163F7B" w:rsidRDefault="00C823C9">
      <w:pPr>
        <w:ind w:left="360"/>
      </w:pPr>
      <w:proofErr w:type="spellStart"/>
      <w:r>
        <w:t>bodyparts</w:t>
      </w:r>
      <w:proofErr w:type="spellEnd"/>
      <w:r>
        <w:t>と</w:t>
      </w:r>
      <w:proofErr w:type="spellStart"/>
      <w:r w:rsidRPr="0000780A">
        <w:rPr>
          <w:highlight w:val="yellow"/>
        </w:rPr>
        <w:t>skelton</w:t>
      </w:r>
      <w:proofErr w:type="spellEnd"/>
      <w:r>
        <w:t>、</w:t>
      </w:r>
      <w:r w:rsidRPr="0000780A">
        <w:rPr>
          <w:highlight w:val="yellow"/>
        </w:rPr>
        <w:t>x1, x2, y1, y2</w:t>
      </w:r>
      <w:r>
        <w:t>を編集。</w:t>
      </w:r>
    </w:p>
    <w:p w14:paraId="4BEB7D73" w14:textId="77777777" w:rsidR="00163F7B" w:rsidRDefault="00C823C9">
      <w:pPr>
        <w:ind w:left="360"/>
      </w:pPr>
      <w:proofErr w:type="spellStart"/>
      <w:r>
        <w:t>bodyparts</w:t>
      </w:r>
      <w:proofErr w:type="spellEnd"/>
      <w:r>
        <w:t>はトラッキングする部位の名前のリストを書く。</w:t>
      </w:r>
      <w:proofErr w:type="spellStart"/>
      <w:r w:rsidRPr="0000780A">
        <w:rPr>
          <w:highlight w:val="yellow"/>
        </w:rPr>
        <w:t>skelton</w:t>
      </w:r>
      <w:proofErr w:type="spellEnd"/>
      <w:r>
        <w:t>はそれらの部位間を結ぶ線を描きたい時に設定。</w:t>
      </w:r>
    </w:p>
    <w:p w14:paraId="243891CD" w14:textId="77777777" w:rsidR="00163F7B" w:rsidRDefault="00C823C9">
      <w:pPr>
        <w:ind w:left="360"/>
      </w:pPr>
      <w:r>
        <w:t>例）</w:t>
      </w:r>
      <w:r>
        <w:tab/>
      </w:r>
      <w:proofErr w:type="spellStart"/>
      <w:r>
        <w:t>bodyparts</w:t>
      </w:r>
      <w:proofErr w:type="spellEnd"/>
      <w:r>
        <w:t>:</w:t>
      </w:r>
      <w:r>
        <w:tab/>
        <w:t>['</w:t>
      </w:r>
      <w:proofErr w:type="spellStart"/>
      <w:r>
        <w:t>nose_tip</w:t>
      </w:r>
      <w:proofErr w:type="spellEnd"/>
      <w:r>
        <w:t>, 'chin']</w:t>
      </w:r>
    </w:p>
    <w:p w14:paraId="293E23F7" w14:textId="77777777" w:rsidR="00163F7B" w:rsidRDefault="00C823C9">
      <w:pPr>
        <w:ind w:left="360"/>
      </w:pPr>
      <w:r>
        <w:tab/>
      </w:r>
      <w:proofErr w:type="spellStart"/>
      <w:r>
        <w:t>skelton</w:t>
      </w:r>
      <w:proofErr w:type="spellEnd"/>
      <w:r>
        <w:t>:</w:t>
      </w:r>
      <w:r>
        <w:tab/>
        <w:t>[['</w:t>
      </w:r>
      <w:proofErr w:type="spellStart"/>
      <w:r>
        <w:t>nose_tip</w:t>
      </w:r>
      <w:proofErr w:type="spellEnd"/>
      <w:r>
        <w:t>, 'chin']]</w:t>
      </w:r>
    </w:p>
    <w:p w14:paraId="4FF680F0" w14:textId="77777777" w:rsidR="00163F7B" w:rsidRDefault="00C823C9">
      <w:pPr>
        <w:ind w:left="360"/>
      </w:pPr>
      <w:proofErr w:type="spellStart"/>
      <w:r>
        <w:t>skelton</w:t>
      </w:r>
      <w:proofErr w:type="spellEnd"/>
      <w:r>
        <w:t>は必要なければ、空のリスト（</w:t>
      </w:r>
      <w:r>
        <w:t>[]</w:t>
      </w:r>
      <w:r>
        <w:t>）でも構わない。</w:t>
      </w:r>
    </w:p>
    <w:p w14:paraId="3EBD5898" w14:textId="77777777" w:rsidR="00163F7B" w:rsidRDefault="00C823C9">
      <w:pPr>
        <w:ind w:left="360"/>
      </w:pPr>
      <w:r>
        <w:t>x1, x2, y1, y2</w:t>
      </w:r>
      <w:r>
        <w:t>はトラッキングする位置が含まれる画像領域を指定。領域を狭めることで、</w:t>
      </w:r>
      <w:r>
        <w:t>DLC</w:t>
      </w:r>
      <w:r>
        <w:t>の処理が早くなるが、デフォルトでも問題ない。</w:t>
      </w:r>
    </w:p>
    <w:p w14:paraId="00FC9E28" w14:textId="77777777" w:rsidR="00163F7B" w:rsidRDefault="00C823C9">
      <w:pPr>
        <w:pStyle w:val="ListParagraph"/>
        <w:numPr>
          <w:ilvl w:val="0"/>
          <w:numId w:val="4"/>
        </w:numPr>
      </w:pPr>
      <w:r>
        <w:t>訓練画像の抽出</w:t>
      </w:r>
    </w:p>
    <w:p w14:paraId="764C1D53" w14:textId="7258605E" w:rsidR="00163F7B" w:rsidRDefault="00C823C9">
      <w:pPr>
        <w:ind w:left="360"/>
      </w:pPr>
      <w:r>
        <w:t>メニュー：</w:t>
      </w:r>
      <w:r>
        <w:t>DLC-&gt;'Extract training frames'</w:t>
      </w:r>
    </w:p>
    <w:p w14:paraId="4375EB90" w14:textId="3649485A" w:rsidR="00740AA6" w:rsidRDefault="00740AA6">
      <w:pPr>
        <w:ind w:left="360"/>
      </w:pPr>
      <w:r>
        <w:rPr>
          <w:rFonts w:hint="eastAsia"/>
        </w:rPr>
        <w:t>実行するたびに訓練画像が増えていく。</w:t>
      </w:r>
    </w:p>
    <w:p w14:paraId="610DED37" w14:textId="77777777" w:rsidR="00163F7B" w:rsidRDefault="00C823C9">
      <w:pPr>
        <w:pStyle w:val="ListParagraph"/>
        <w:numPr>
          <w:ilvl w:val="0"/>
          <w:numId w:val="4"/>
        </w:numPr>
      </w:pPr>
      <w:r>
        <w:t>追跡点の設定</w:t>
      </w:r>
    </w:p>
    <w:p w14:paraId="6E524A4B" w14:textId="77777777" w:rsidR="00163F7B" w:rsidRDefault="00C823C9">
      <w:pPr>
        <w:ind w:left="360"/>
      </w:pPr>
      <w:r>
        <w:t>メニュー：</w:t>
      </w:r>
      <w:r>
        <w:t>DLC-&gt;'Label frames'</w:t>
      </w:r>
    </w:p>
    <w:p w14:paraId="65F90DFD" w14:textId="77777777" w:rsidR="00163F7B" w:rsidRDefault="00C823C9">
      <w:pPr>
        <w:pStyle w:val="ListParagraph"/>
        <w:numPr>
          <w:ilvl w:val="0"/>
          <w:numId w:val="10"/>
        </w:numPr>
      </w:pPr>
      <w:r>
        <w:t>追跡点の名前のリストを指定するダイアログが開く。</w:t>
      </w:r>
      <w:r>
        <w:t>2)</w:t>
      </w:r>
      <w:r>
        <w:t>の</w:t>
      </w:r>
      <w:proofErr w:type="spellStart"/>
      <w:r>
        <w:t>bodyparts</w:t>
      </w:r>
      <w:proofErr w:type="spellEnd"/>
      <w:r>
        <w:t>で設定したリストがデフォルトで提示されるので、変更なければそのまま</w:t>
      </w:r>
      <w:r>
        <w:t>OK</w:t>
      </w:r>
      <w:r>
        <w:t>を押す。</w:t>
      </w:r>
    </w:p>
    <w:p w14:paraId="1E9A8EBC" w14:textId="77777777" w:rsidR="00163F7B" w:rsidRDefault="00C823C9">
      <w:pPr>
        <w:pStyle w:val="ListParagraph"/>
        <w:numPr>
          <w:ilvl w:val="0"/>
          <w:numId w:val="10"/>
        </w:numPr>
      </w:pPr>
      <w:r>
        <w:t xml:space="preserve">Labeling </w:t>
      </w:r>
      <w:proofErr w:type="spellStart"/>
      <w:r>
        <w:t>ToolBox</w:t>
      </w:r>
      <w:proofErr w:type="spellEnd"/>
      <w:r>
        <w:t>ウィンドウが開く。</w:t>
      </w:r>
    </w:p>
    <w:p w14:paraId="2A628463" w14:textId="77777777" w:rsidR="00163F7B" w:rsidRDefault="00C823C9">
      <w:pPr>
        <w:pStyle w:val="ListParagraph"/>
        <w:numPr>
          <w:ilvl w:val="0"/>
          <w:numId w:val="10"/>
        </w:numPr>
      </w:pPr>
      <w:r>
        <w:t>”Load Frames”</w:t>
      </w:r>
      <w:r>
        <w:t>（左下のボタン）を押し、</w:t>
      </w:r>
      <w:r>
        <w:t>3)</w:t>
      </w:r>
      <w:r>
        <w:t>で抽出された画像が保存されたフォルダ（ビデオファイルと同名のフォルダ）を指定して</w:t>
      </w:r>
      <w:r>
        <w:t>Open</w:t>
      </w:r>
      <w:r>
        <w:t>する。</w:t>
      </w:r>
    </w:p>
    <w:p w14:paraId="207D8563" w14:textId="77777777" w:rsidR="00163F7B" w:rsidRDefault="00C823C9">
      <w:pPr>
        <w:pStyle w:val="ListParagraph"/>
        <w:numPr>
          <w:ilvl w:val="0"/>
          <w:numId w:val="10"/>
        </w:numPr>
      </w:pPr>
      <w:r>
        <w:t>“&lt;&lt;Previous”, “Next&gt;&gt;”</w:t>
      </w:r>
      <w:r>
        <w:t>で画像を移動。</w:t>
      </w:r>
    </w:p>
    <w:p w14:paraId="0A72DC05" w14:textId="77777777" w:rsidR="00163F7B" w:rsidRDefault="00C823C9">
      <w:pPr>
        <w:pStyle w:val="ListParagraph"/>
        <w:numPr>
          <w:ilvl w:val="0"/>
          <w:numId w:val="10"/>
        </w:numPr>
      </w:pPr>
      <w:r>
        <w:t>右上の</w:t>
      </w:r>
      <w:r>
        <w:t>’Adjust marker size’</w:t>
      </w:r>
      <w:r>
        <w:t>でマーカーの円の大きさが変えられる。</w:t>
      </w:r>
    </w:p>
    <w:p w14:paraId="736F5001" w14:textId="77777777" w:rsidR="00163F7B" w:rsidRDefault="00C823C9">
      <w:pPr>
        <w:pStyle w:val="ListParagraph"/>
        <w:numPr>
          <w:ilvl w:val="0"/>
          <w:numId w:val="10"/>
        </w:numPr>
      </w:pPr>
      <w:r>
        <w:t xml:space="preserve">‘Select a </w:t>
      </w:r>
      <w:proofErr w:type="spellStart"/>
      <w:r>
        <w:t>bodypart</w:t>
      </w:r>
      <w:proofErr w:type="spellEnd"/>
      <w:r>
        <w:t xml:space="preserve"> to label’</w:t>
      </w:r>
      <w:r>
        <w:t>でどのマーカーを置くかが選べる。一つ置けば自動的に次のものが選択されるが、前に戻ったり、飛ばしたりするときはここで選択。</w:t>
      </w:r>
    </w:p>
    <w:p w14:paraId="105D2C4E" w14:textId="77777777" w:rsidR="00163F7B" w:rsidRDefault="00C823C9">
      <w:pPr>
        <w:pStyle w:val="ListParagraph"/>
        <w:numPr>
          <w:ilvl w:val="0"/>
          <w:numId w:val="10"/>
        </w:numPr>
      </w:pPr>
      <w:r>
        <w:t>右クリックで点を置く。</w:t>
      </w:r>
    </w:p>
    <w:p w14:paraId="61795C37" w14:textId="77777777" w:rsidR="00163F7B" w:rsidRDefault="00C823C9">
      <w:pPr>
        <w:pStyle w:val="ListParagraph"/>
        <w:numPr>
          <w:ilvl w:val="0"/>
          <w:numId w:val="10"/>
        </w:numPr>
      </w:pPr>
      <w:r>
        <w:t>左クリック＋ドラッグで位置を移動できる。</w:t>
      </w:r>
    </w:p>
    <w:p w14:paraId="07D38672" w14:textId="77777777" w:rsidR="00163F7B" w:rsidRDefault="00C823C9">
      <w:pPr>
        <w:pStyle w:val="ListParagraph"/>
        <w:numPr>
          <w:ilvl w:val="0"/>
          <w:numId w:val="10"/>
        </w:numPr>
      </w:pPr>
      <w:r>
        <w:t>中ボタンクリックで点を削除。</w:t>
      </w:r>
    </w:p>
    <w:p w14:paraId="58D97C6F" w14:textId="77777777" w:rsidR="00163F7B" w:rsidRDefault="00C823C9">
      <w:pPr>
        <w:pStyle w:val="ListParagraph"/>
        <w:numPr>
          <w:ilvl w:val="0"/>
          <w:numId w:val="10"/>
        </w:numPr>
      </w:pPr>
      <w:r>
        <w:t>終了したら</w:t>
      </w:r>
      <w:r>
        <w:t>’Quit’</w:t>
      </w:r>
      <w:r>
        <w:t>ボタンで</w:t>
      </w:r>
      <w:r>
        <w:t xml:space="preserve">Labeling </w:t>
      </w:r>
      <w:proofErr w:type="spellStart"/>
      <w:r>
        <w:t>ToolBox</w:t>
      </w:r>
      <w:proofErr w:type="spellEnd"/>
      <w:r>
        <w:t>ウィンドウを閉じる。</w:t>
      </w:r>
    </w:p>
    <w:p w14:paraId="2A8790EE" w14:textId="0B1D1038" w:rsidR="00163F7B" w:rsidRDefault="00C823C9">
      <w:pPr>
        <w:pStyle w:val="ListParagraph"/>
        <w:numPr>
          <w:ilvl w:val="0"/>
          <w:numId w:val="10"/>
        </w:numPr>
      </w:pPr>
      <w:r>
        <w:t>‘Do you</w:t>
      </w:r>
      <w:r w:rsidR="00415F32">
        <w:t xml:space="preserve"> </w:t>
      </w:r>
      <w:r>
        <w:t>want to lab</w:t>
      </w:r>
      <w:r w:rsidR="00415F32">
        <w:t>e</w:t>
      </w:r>
      <w:r>
        <w:rPr>
          <w:rFonts w:hint="eastAsia"/>
        </w:rPr>
        <w:t>l</w:t>
      </w:r>
      <w:r>
        <w:t xml:space="preserve"> another data se</w:t>
      </w:r>
      <w:r w:rsidR="00415F32">
        <w:t>t</w:t>
      </w:r>
      <w:r>
        <w:t>?’</w:t>
      </w:r>
      <w:r>
        <w:t>と聞かれるが、他のビデオ画像の処理を同時にしないなら</w:t>
      </w:r>
      <w:r>
        <w:t>No</w:t>
      </w:r>
      <w:r>
        <w:t>を選択。</w:t>
      </w:r>
    </w:p>
    <w:p w14:paraId="2DCFD5CD" w14:textId="77777777" w:rsidR="00163F7B" w:rsidRDefault="00C823C9">
      <w:pPr>
        <w:pStyle w:val="ListParagraph"/>
        <w:numPr>
          <w:ilvl w:val="0"/>
          <w:numId w:val="10"/>
        </w:numPr>
      </w:pPr>
      <w:r>
        <w:lastRenderedPageBreak/>
        <w:t>このとき</w:t>
      </w:r>
      <w:r>
        <w:t>DLC Video GUI</w:t>
      </w:r>
      <w:r>
        <w:t>も一緒に閉じてしまうことがあるので（</w:t>
      </w:r>
      <w:proofErr w:type="spellStart"/>
      <w:r>
        <w:t>DeepLabCut</w:t>
      </w:r>
      <w:proofErr w:type="spellEnd"/>
      <w:r>
        <w:t>がプロセスを</w:t>
      </w:r>
      <w:r>
        <w:t>quit</w:t>
      </w:r>
      <w:r>
        <w:t>してしまう）、その場合</w:t>
      </w:r>
      <w:r>
        <w:t>DLC_GUI.py</w:t>
      </w:r>
      <w:r>
        <w:t>を再起動する。「追跡点の設定」を選択した時点の作業状態が自動的に保存されているので、起動時の</w:t>
      </w:r>
      <w:r>
        <w:t>’Retrieve the last working state’</w:t>
      </w:r>
      <w:r>
        <w:t>で</w:t>
      </w:r>
      <w:r>
        <w:t>Yes</w:t>
      </w:r>
      <w:r>
        <w:t>を選択すれば、作業状態が回復される。</w:t>
      </w:r>
    </w:p>
    <w:p w14:paraId="1949DD10" w14:textId="77777777" w:rsidR="00163F7B" w:rsidRDefault="00C823C9">
      <w:pPr>
        <w:pStyle w:val="ListParagraph"/>
        <w:numPr>
          <w:ilvl w:val="0"/>
          <w:numId w:val="4"/>
        </w:numPr>
      </w:pPr>
      <w:r>
        <w:t>追跡点の確認</w:t>
      </w:r>
    </w:p>
    <w:p w14:paraId="41B25C25" w14:textId="77777777" w:rsidR="00163F7B" w:rsidRDefault="00C823C9">
      <w:pPr>
        <w:ind w:left="360"/>
      </w:pPr>
      <w:r>
        <w:t>メニュー：</w:t>
      </w:r>
      <w:r>
        <w:t>DLC-&gt;'Check labels'</w:t>
      </w:r>
    </w:p>
    <w:p w14:paraId="7285CD28" w14:textId="77777777" w:rsidR="00163F7B" w:rsidRDefault="00C823C9">
      <w:pPr>
        <w:ind w:left="360"/>
      </w:pPr>
      <w:r>
        <w:t>コンソール上に進行状況が表示される。完了したらメッセージダイアログが開く。</w:t>
      </w:r>
    </w:p>
    <w:p w14:paraId="121C6FF2" w14:textId="77777777" w:rsidR="00163F7B" w:rsidRDefault="00C823C9">
      <w:pPr>
        <w:ind w:left="360"/>
      </w:pPr>
      <w:r>
        <w:t>マーカーが置かれた画像ファイルが、プロジェクトフォルダ内（</w:t>
      </w:r>
      <w:r>
        <w:t>Data/[</w:t>
      </w:r>
      <w:r>
        <w:t>動画ファイル名</w:t>
      </w:r>
      <w:r>
        <w:t>]/[</w:t>
      </w:r>
      <w:r>
        <w:t>動画ファイル名</w:t>
      </w:r>
      <w:r>
        <w:t>]-DLC_GUI-[</w:t>
      </w:r>
      <w:proofErr w:type="spellStart"/>
      <w:r>
        <w:t>yyyy</w:t>
      </w:r>
      <w:proofErr w:type="spellEnd"/>
      <w:r>
        <w:t>-mm-dd:</w:t>
      </w:r>
      <w:r>
        <w:t>プロジェクト作成日</w:t>
      </w:r>
      <w:r>
        <w:t>]</w:t>
      </w:r>
      <w:r>
        <w:t>）の</w:t>
      </w:r>
      <w:r>
        <w:t>[</w:t>
      </w:r>
      <w:r>
        <w:t>動画ファイル名</w:t>
      </w:r>
      <w:r>
        <w:t>]/labeled-data/[</w:t>
      </w:r>
      <w:r>
        <w:t>動画ファイル名</w:t>
      </w:r>
      <w:r>
        <w:t>]_labeled</w:t>
      </w:r>
      <w:r>
        <w:t>）に保存されるので、画像ビューアーなどで確認。</w:t>
      </w:r>
    </w:p>
    <w:p w14:paraId="67FF467E" w14:textId="77777777" w:rsidR="00163F7B" w:rsidRDefault="00C823C9">
      <w:pPr>
        <w:pStyle w:val="ListParagraph"/>
        <w:numPr>
          <w:ilvl w:val="0"/>
          <w:numId w:val="4"/>
        </w:numPr>
      </w:pPr>
      <w:r>
        <w:t>訓練データの作成と訓練の開始。</w:t>
      </w:r>
    </w:p>
    <w:p w14:paraId="474036BA" w14:textId="77777777" w:rsidR="00163F7B" w:rsidRDefault="00C823C9">
      <w:pPr>
        <w:ind w:left="360"/>
      </w:pPr>
      <w:r>
        <w:t>メニュー：</w:t>
      </w:r>
      <w:r>
        <w:t>DLC-&gt;'Train network'</w:t>
      </w:r>
    </w:p>
    <w:p w14:paraId="05804714" w14:textId="77777777" w:rsidR="00163F7B" w:rsidRDefault="00C823C9">
      <w:pPr>
        <w:ind w:left="360"/>
      </w:pPr>
      <w:r>
        <w:t>訓練データの作成を行い、ネットワークの訓練を開始する。</w:t>
      </w:r>
    </w:p>
    <w:p w14:paraId="25338503" w14:textId="77777777" w:rsidR="00163F7B" w:rsidRDefault="00C823C9">
      <w:pPr>
        <w:pStyle w:val="ListParagraph"/>
        <w:numPr>
          <w:ilvl w:val="0"/>
          <w:numId w:val="12"/>
        </w:numPr>
      </w:pPr>
      <w:r>
        <w:t>訓練は、訓練データの量や</w:t>
      </w:r>
      <w:r>
        <w:t>PC</w:t>
      </w:r>
      <w:r>
        <w:t>の性能により数時間以上かかる事がある。</w:t>
      </w:r>
    </w:p>
    <w:p w14:paraId="44828727" w14:textId="77777777" w:rsidR="00163F7B" w:rsidRDefault="00C823C9">
      <w:pPr>
        <w:pStyle w:val="ListParagraph"/>
        <w:numPr>
          <w:ilvl w:val="0"/>
          <w:numId w:val="12"/>
        </w:numPr>
      </w:pPr>
      <w:r>
        <w:t>訓練は別プロセスで開始され、</w:t>
      </w:r>
      <w:r>
        <w:t>DLC_GUI</w:t>
      </w:r>
      <w:r>
        <w:t>を終了しても走り続ける。</w:t>
      </w:r>
    </w:p>
    <w:p w14:paraId="5E87AC72" w14:textId="77777777" w:rsidR="00163F7B" w:rsidRDefault="00C823C9">
      <w:pPr>
        <w:pStyle w:val="ListParagraph"/>
        <w:numPr>
          <w:ilvl w:val="0"/>
          <w:numId w:val="12"/>
        </w:numPr>
      </w:pPr>
      <w:r>
        <w:t>訓練の進行状況は、プロジェクトフォルダ内の</w:t>
      </w:r>
      <w:proofErr w:type="spellStart"/>
      <w:r>
        <w:t>DLC_train.out</w:t>
      </w:r>
      <w:proofErr w:type="spellEnd"/>
      <w:r>
        <w:t>に書き込まれる。</w:t>
      </w:r>
    </w:p>
    <w:p w14:paraId="15EF83FB" w14:textId="77777777" w:rsidR="00163F7B" w:rsidRDefault="00C823C9">
      <w:pPr>
        <w:pStyle w:val="ListParagraph"/>
        <w:numPr>
          <w:ilvl w:val="0"/>
          <w:numId w:val="12"/>
        </w:numPr>
      </w:pPr>
      <w:r>
        <w:t>進行中の訓練プロセスを終了させたい場合は、コンソールで</w:t>
      </w:r>
      <w:r>
        <w:t>’</w:t>
      </w:r>
      <w:proofErr w:type="spellStart"/>
      <w:r>
        <w:t>pkill</w:t>
      </w:r>
      <w:proofErr w:type="spellEnd"/>
      <w:r>
        <w:t xml:space="preserve"> -f run_dlc_train.py’</w:t>
      </w:r>
      <w:r>
        <w:t>と入力。</w:t>
      </w:r>
    </w:p>
    <w:p w14:paraId="20A7039C" w14:textId="77777777" w:rsidR="00163F7B" w:rsidRDefault="00C823C9">
      <w:pPr>
        <w:ind w:left="360"/>
      </w:pPr>
      <w:r>
        <w:t>メニュー：</w:t>
      </w:r>
      <w:r>
        <w:t>DLC-&gt;'- make a training script’</w:t>
      </w:r>
    </w:p>
    <w:p w14:paraId="42423FD4" w14:textId="77777777" w:rsidR="00163F7B" w:rsidRDefault="00C823C9">
      <w:pPr>
        <w:ind w:left="360"/>
      </w:pPr>
      <w:r>
        <w:t>訓練スクリプトの作成だけを行い、訓練プロセスは実行しない。訓練プロセスを別の</w:t>
      </w:r>
      <w:r>
        <w:t>PC</w:t>
      </w:r>
      <w:r>
        <w:t>などで行う場合に有用。</w:t>
      </w:r>
    </w:p>
    <w:p w14:paraId="02977EC9" w14:textId="77777777" w:rsidR="00163F7B" w:rsidRDefault="00C823C9">
      <w:pPr>
        <w:pStyle w:val="ListParagraph"/>
        <w:numPr>
          <w:ilvl w:val="0"/>
          <w:numId w:val="13"/>
        </w:numPr>
      </w:pPr>
      <w:r>
        <w:t>プロジェクトフォルダ内に</w:t>
      </w:r>
      <w:r>
        <w:t>’DLC_training.sh’</w:t>
      </w:r>
      <w:r>
        <w:t>が作成される。</w:t>
      </w:r>
    </w:p>
    <w:p w14:paraId="08E7A589" w14:textId="77777777" w:rsidR="00163F7B" w:rsidRDefault="00C823C9">
      <w:pPr>
        <w:pStyle w:val="ListParagraph"/>
        <w:numPr>
          <w:ilvl w:val="0"/>
          <w:numId w:val="13"/>
        </w:numPr>
      </w:pPr>
      <w:r>
        <w:t>DLC_GUI</w:t>
      </w:r>
      <w:r>
        <w:t>のフォルダをコピーし、コンソールで</w:t>
      </w:r>
      <w:r>
        <w:t>’</w:t>
      </w:r>
      <w:proofErr w:type="spellStart"/>
      <w:r>
        <w:t>conda</w:t>
      </w:r>
      <w:proofErr w:type="spellEnd"/>
      <w:r>
        <w:t xml:space="preserve"> activate DLC_GPU’ (DLC_CPU)</w:t>
      </w:r>
      <w:r>
        <w:t>で環境を起動、プロジェクトフォルダに移動して</w:t>
      </w:r>
      <w:r>
        <w:t>DLC_training.sh</w:t>
      </w:r>
      <w:r>
        <w:t>をシェルで起動すれば訓練が開始される。</w:t>
      </w:r>
    </w:p>
    <w:p w14:paraId="39C63B4F" w14:textId="77777777" w:rsidR="00163F7B" w:rsidRDefault="00C823C9">
      <w:pPr>
        <w:ind w:left="360"/>
      </w:pPr>
      <w:r>
        <w:t>e.g.,</w:t>
      </w:r>
    </w:p>
    <w:p w14:paraId="04DE1B90" w14:textId="77777777" w:rsidR="00163F7B" w:rsidRDefault="00C823C9">
      <w:pPr>
        <w:ind w:left="360"/>
      </w:pPr>
      <w:proofErr w:type="spellStart"/>
      <w:r>
        <w:t>conda</w:t>
      </w:r>
      <w:proofErr w:type="spellEnd"/>
      <w:r>
        <w:t xml:space="preserve"> activate DLC_GPU</w:t>
      </w:r>
    </w:p>
    <w:p w14:paraId="57D40DA5" w14:textId="77777777" w:rsidR="00163F7B" w:rsidRDefault="00C823C9">
      <w:pPr>
        <w:ind w:left="360"/>
      </w:pPr>
      <w:r>
        <w:t>cd DLC_GUI/Data/[</w:t>
      </w:r>
      <w:r>
        <w:t>動画ファイル名</w:t>
      </w:r>
      <w:r>
        <w:t>]/[</w:t>
      </w:r>
      <w:r>
        <w:t>動画ファイル名</w:t>
      </w:r>
      <w:r>
        <w:t>]-DLC_GUI-[</w:t>
      </w:r>
      <w:proofErr w:type="spellStart"/>
      <w:r>
        <w:t>yyyy</w:t>
      </w:r>
      <w:proofErr w:type="spellEnd"/>
      <w:r>
        <w:t>-mm-dd:</w:t>
      </w:r>
      <w:r>
        <w:t>プロジェクト作成日</w:t>
      </w:r>
      <w:r>
        <w:t>]</w:t>
      </w:r>
    </w:p>
    <w:p w14:paraId="7D1C64D4" w14:textId="77777777" w:rsidR="00163F7B" w:rsidRDefault="00C823C9">
      <w:pPr>
        <w:ind w:left="360"/>
      </w:pPr>
      <w:proofErr w:type="spellStart"/>
      <w:r>
        <w:t>nohup</w:t>
      </w:r>
      <w:proofErr w:type="spellEnd"/>
      <w:r>
        <w:t xml:space="preserve"> /bin/bash DLC_training.sh &gt; </w:t>
      </w:r>
      <w:proofErr w:type="spellStart"/>
      <w:r>
        <w:t>DLC_train.out</w:t>
      </w:r>
      <w:proofErr w:type="spellEnd"/>
      <w:r>
        <w:t xml:space="preserve"> &amp;</w:t>
      </w:r>
    </w:p>
    <w:p w14:paraId="45551CD1" w14:textId="77777777" w:rsidR="00163F7B" w:rsidRDefault="00163F7B">
      <w:pPr>
        <w:ind w:left="360"/>
      </w:pPr>
    </w:p>
    <w:p w14:paraId="6D3F44E1" w14:textId="77777777" w:rsidR="00163F7B" w:rsidRDefault="00C823C9">
      <w:pPr>
        <w:ind w:left="360"/>
      </w:pPr>
      <w:r>
        <w:lastRenderedPageBreak/>
        <w:t>以上で、訓練がバックグラウンドジョブとして開始され、進行状況が</w:t>
      </w:r>
      <w:proofErr w:type="spellStart"/>
      <w:r>
        <w:t>DLC_train.out</w:t>
      </w:r>
      <w:proofErr w:type="spellEnd"/>
      <w:r>
        <w:t>に記録される。</w:t>
      </w:r>
      <w:r>
        <w:t>Job</w:t>
      </w:r>
      <w:r>
        <w:t>はコンソールを閉じても継続される。進行中の訓練プロセスを終了させたい場合は、コンソールで</w:t>
      </w:r>
      <w:r>
        <w:t>’</w:t>
      </w:r>
      <w:proofErr w:type="spellStart"/>
      <w:r>
        <w:t>pkill</w:t>
      </w:r>
      <w:proofErr w:type="spellEnd"/>
      <w:r>
        <w:t xml:space="preserve"> -f run_dlc_train.py’</w:t>
      </w:r>
      <w:r>
        <w:t>と入力。</w:t>
      </w:r>
    </w:p>
    <w:p w14:paraId="2F426C77" w14:textId="77777777" w:rsidR="00163F7B" w:rsidRDefault="00163F7B">
      <w:pPr>
        <w:ind w:left="360"/>
      </w:pPr>
    </w:p>
    <w:p w14:paraId="2247ED78" w14:textId="77777777" w:rsidR="00163F7B" w:rsidRDefault="00C823C9">
      <w:pPr>
        <w:pStyle w:val="ListParagraph"/>
        <w:numPr>
          <w:ilvl w:val="0"/>
          <w:numId w:val="11"/>
        </w:numPr>
      </w:pPr>
      <w:r>
        <w:t>訓練の評価</w:t>
      </w:r>
    </w:p>
    <w:p w14:paraId="3C6DDF13" w14:textId="77777777" w:rsidR="00163F7B" w:rsidRDefault="00C823C9">
      <w:pPr>
        <w:ind w:left="360"/>
      </w:pPr>
      <w:r>
        <w:t>メニュー：</w:t>
      </w:r>
      <w:r>
        <w:t>DLC-&gt;'Evaluate network'</w:t>
      </w:r>
    </w:p>
    <w:p w14:paraId="5E13A482" w14:textId="77777777" w:rsidR="00163F7B" w:rsidRDefault="00C823C9">
      <w:pPr>
        <w:ind w:left="360"/>
      </w:pPr>
      <w:r>
        <w:t>訓練データの成績を評価。終了すると進行過程を示したメッセージダイアログが開く。</w:t>
      </w:r>
    </w:p>
    <w:p w14:paraId="329AE971" w14:textId="77777777" w:rsidR="00163F7B" w:rsidRDefault="00C823C9">
      <w:pPr>
        <w:ind w:left="360"/>
      </w:pPr>
      <w:r>
        <w:t>プロジェクトフォルダ内の</w:t>
      </w:r>
      <w:proofErr w:type="spellStart"/>
      <w:r>
        <w:t>evaluateion</w:t>
      </w:r>
      <w:proofErr w:type="spellEnd"/>
      <w:r>
        <w:t>-results/iteration-x</w:t>
      </w:r>
      <w:r>
        <w:t>に</w:t>
      </w:r>
      <w:r>
        <w:t>csv</w:t>
      </w:r>
      <w:r>
        <w:t>ファイルで保存される。</w:t>
      </w:r>
    </w:p>
    <w:p w14:paraId="7BFA6233" w14:textId="77777777" w:rsidR="00163F7B" w:rsidRDefault="00C823C9">
      <w:pPr>
        <w:ind w:left="360"/>
      </w:pPr>
      <w:r>
        <w:t>ここでは、特に何もしなくてよい。</w:t>
      </w:r>
    </w:p>
    <w:p w14:paraId="4F9629AD" w14:textId="77777777" w:rsidR="00163F7B" w:rsidRDefault="00C823C9">
      <w:pPr>
        <w:pStyle w:val="ListParagraph"/>
        <w:numPr>
          <w:ilvl w:val="0"/>
          <w:numId w:val="11"/>
        </w:numPr>
      </w:pPr>
      <w:r>
        <w:t>ビデオデータの解析</w:t>
      </w:r>
    </w:p>
    <w:p w14:paraId="4EC9A218" w14:textId="77777777" w:rsidR="00163F7B" w:rsidRDefault="00C823C9">
      <w:pPr>
        <w:ind w:left="360"/>
      </w:pPr>
      <w:r>
        <w:t>メニュー：</w:t>
      </w:r>
      <w:r>
        <w:t>DLC-&gt;'Analyze video'</w:t>
      </w:r>
    </w:p>
    <w:p w14:paraId="285C612A" w14:textId="77777777" w:rsidR="00163F7B" w:rsidRDefault="00C823C9">
      <w:pPr>
        <w:ind w:left="360"/>
      </w:pPr>
      <w:r>
        <w:t>ネットワークを動画ファイルのすべてのフレームに適用して、マーカー位置の追跡が行われる。</w:t>
      </w:r>
    </w:p>
    <w:p w14:paraId="7B08580E" w14:textId="77777777" w:rsidR="00163F7B" w:rsidRDefault="00C823C9">
      <w:pPr>
        <w:pStyle w:val="ListParagraph"/>
        <w:numPr>
          <w:ilvl w:val="0"/>
          <w:numId w:val="14"/>
        </w:numPr>
      </w:pPr>
      <w:r>
        <w:t>コンソール上に進行状況が表示される。</w:t>
      </w:r>
    </w:p>
    <w:p w14:paraId="0A26FC16" w14:textId="77777777" w:rsidR="00163F7B" w:rsidRDefault="00C823C9">
      <w:pPr>
        <w:pStyle w:val="ListParagraph"/>
        <w:numPr>
          <w:ilvl w:val="0"/>
          <w:numId w:val="14"/>
        </w:numPr>
      </w:pPr>
      <w:r>
        <w:t>PC</w:t>
      </w:r>
      <w:r>
        <w:t>の性能と動画の長さに応じて、数十分ほど時間がかかることがある。</w:t>
      </w:r>
    </w:p>
    <w:p w14:paraId="14A19A28" w14:textId="77777777" w:rsidR="00163F7B" w:rsidRDefault="00163F7B"/>
    <w:p w14:paraId="16A3B2EC" w14:textId="77777777" w:rsidR="00163F7B" w:rsidRDefault="00C823C9">
      <w:pPr>
        <w:ind w:left="360"/>
      </w:pPr>
      <w:r>
        <w:t>メニュー：</w:t>
      </w:r>
      <w:r>
        <w:t>DLC-&gt;'- Filter prediction'</w:t>
      </w:r>
    </w:p>
    <w:p w14:paraId="2113B8AA" w14:textId="77777777" w:rsidR="00163F7B" w:rsidRDefault="00C823C9">
      <w:pPr>
        <w:ind w:left="360"/>
      </w:pPr>
      <w:r>
        <w:t>マーカーの追跡位置の時系列変化に対してフィルターをかけることで、追跡位置を補正する。</w:t>
      </w:r>
    </w:p>
    <w:p w14:paraId="0CA01CB1" w14:textId="77777777" w:rsidR="00163F7B" w:rsidRDefault="00C823C9">
      <w:pPr>
        <w:ind w:left="360"/>
      </w:pPr>
      <w:r>
        <w:t>作業フォルダ（</w:t>
      </w:r>
      <w:r>
        <w:t>Data/[</w:t>
      </w:r>
      <w:r>
        <w:t>動画ファイル名</w:t>
      </w:r>
      <w:r>
        <w:t>]</w:t>
      </w:r>
      <w:r>
        <w:t>）の、</w:t>
      </w:r>
    </w:p>
    <w:p w14:paraId="757957FD" w14:textId="77777777" w:rsidR="00163F7B" w:rsidRDefault="00C823C9">
      <w:pPr>
        <w:ind w:left="360"/>
      </w:pPr>
      <w:r>
        <w:t>/ [</w:t>
      </w:r>
      <w:proofErr w:type="spellStart"/>
      <w:r>
        <w:t>yyyymmdd</w:t>
      </w:r>
      <w:proofErr w:type="spellEnd"/>
      <w:r>
        <w:t>:</w:t>
      </w:r>
      <w:r>
        <w:t>作成日</w:t>
      </w:r>
      <w:r>
        <w:t>]_ [</w:t>
      </w:r>
      <w:r>
        <w:t>動画ファイル名</w:t>
      </w:r>
      <w:r>
        <w:t>]DLCresnet50_[DLC</w:t>
      </w:r>
      <w:r>
        <w:t>プロジェクト名</w:t>
      </w:r>
      <w:r>
        <w:t>]_[2000:</w:t>
      </w:r>
      <w:r>
        <w:t>訓練回数</w:t>
      </w:r>
      <w:r>
        <w:t>]_filtered.csv</w:t>
      </w:r>
    </w:p>
    <w:p w14:paraId="4B316CC3" w14:textId="77777777" w:rsidR="00163F7B" w:rsidRDefault="00C823C9">
      <w:pPr>
        <w:ind w:left="360"/>
      </w:pPr>
      <w:r>
        <w:t>ファイルに、追跡位置の系列が保存される。</w:t>
      </w:r>
    </w:p>
    <w:p w14:paraId="42264563" w14:textId="77777777" w:rsidR="00163F7B" w:rsidRDefault="00C823C9">
      <w:pPr>
        <w:ind w:left="360"/>
      </w:pPr>
      <w:r>
        <w:t>csv</w:t>
      </w:r>
      <w:r>
        <w:t>ファイルは各列が追跡点ごとの、</w:t>
      </w:r>
      <w:r>
        <w:t>x, y, likelihood</w:t>
      </w:r>
      <w:r>
        <w:t>に対応。</w:t>
      </w:r>
      <w:proofErr w:type="spellStart"/>
      <w:r>
        <w:t>x,y</w:t>
      </w:r>
      <w:proofErr w:type="spellEnd"/>
      <w:r>
        <w:t>は追跡点の位置を、</w:t>
      </w:r>
      <w:r>
        <w:t>likelihood</w:t>
      </w:r>
      <w:r>
        <w:t>は推定の尤度（１だと確度が高い）を表す。各行がフレーム番号に対応。</w:t>
      </w:r>
    </w:p>
    <w:p w14:paraId="5140CAEB" w14:textId="77777777" w:rsidR="00163F7B" w:rsidRDefault="00163F7B">
      <w:pPr>
        <w:ind w:left="360"/>
      </w:pPr>
    </w:p>
    <w:p w14:paraId="3DB57F0D" w14:textId="77777777" w:rsidR="00163F7B" w:rsidRDefault="00163F7B">
      <w:pPr>
        <w:ind w:left="360"/>
      </w:pPr>
    </w:p>
    <w:p w14:paraId="76D7DBDA" w14:textId="77777777" w:rsidR="00163F7B" w:rsidRDefault="00C823C9">
      <w:pPr>
        <w:pStyle w:val="ListParagraph"/>
        <w:numPr>
          <w:ilvl w:val="0"/>
          <w:numId w:val="11"/>
        </w:numPr>
      </w:pPr>
      <w:r>
        <w:t>外れ値の抽出</w:t>
      </w:r>
    </w:p>
    <w:p w14:paraId="521A3AFF" w14:textId="77777777" w:rsidR="00163F7B" w:rsidRDefault="00C823C9">
      <w:pPr>
        <w:ind w:left="360"/>
      </w:pPr>
      <w:r>
        <w:t>メニュー：</w:t>
      </w:r>
      <w:r>
        <w:t>DLC-&gt;'Extract outlier frames'</w:t>
      </w:r>
    </w:p>
    <w:p w14:paraId="53562BC4" w14:textId="77777777" w:rsidR="00163F7B" w:rsidRDefault="00163F7B">
      <w:pPr>
        <w:ind w:left="720"/>
      </w:pPr>
    </w:p>
    <w:p w14:paraId="2BD9E3F5" w14:textId="77777777" w:rsidR="00163F7B" w:rsidRDefault="00C823C9">
      <w:pPr>
        <w:pStyle w:val="Heading1"/>
        <w:numPr>
          <w:ilvl w:val="0"/>
          <w:numId w:val="3"/>
        </w:numPr>
      </w:pPr>
      <w:r>
        <w:lastRenderedPageBreak/>
        <w:t>温度画像とビデオ画像の時間同期</w:t>
      </w:r>
    </w:p>
    <w:p w14:paraId="610AFB1A" w14:textId="77777777" w:rsidR="00163F7B" w:rsidRDefault="00C823C9">
      <w:pPr>
        <w:pStyle w:val="ListParagraph"/>
        <w:numPr>
          <w:ilvl w:val="0"/>
          <w:numId w:val="5"/>
        </w:numPr>
      </w:pPr>
      <w:r>
        <w:t>温度画像とビデオ画像の時間を</w:t>
      </w:r>
      <w:r>
        <w:t>|&lt;-, &lt;-, -&gt;, -&gt;|</w:t>
      </w:r>
      <w:r>
        <w:t>ボタンで移動させて、同じ時点の画像を表示させる。</w:t>
      </w:r>
      <w:r>
        <w:t>|&lt;-</w:t>
      </w:r>
      <w:r>
        <w:t>、</w:t>
      </w:r>
      <w:r>
        <w:t>-&gt;|</w:t>
      </w:r>
      <w:r>
        <w:t>は秒単位、</w:t>
      </w:r>
      <w:r>
        <w:t>&lt;-, -&gt;</w:t>
      </w:r>
      <w:r>
        <w:t>はフレーム単位で移動する。</w:t>
      </w:r>
    </w:p>
    <w:p w14:paraId="7D50111F" w14:textId="77777777" w:rsidR="00163F7B" w:rsidRDefault="00C823C9">
      <w:pPr>
        <w:pStyle w:val="ListParagraph"/>
        <w:numPr>
          <w:ilvl w:val="0"/>
          <w:numId w:val="5"/>
        </w:numPr>
      </w:pPr>
      <w:r>
        <w:t>中央下のスライダーは温度画像と同期しており、温度画像とビデオ画像が同期している時（ビデオ画像下の</w:t>
      </w:r>
      <w:r>
        <w:t>'Sync video to thermo'</w:t>
      </w:r>
      <w:r>
        <w:t>ボタンが押されている</w:t>
      </w:r>
      <w:r>
        <w:t xml:space="preserve"> [</w:t>
      </w:r>
      <w:r>
        <w:t>青色になっている</w:t>
      </w:r>
      <w:r>
        <w:t xml:space="preserve">] </w:t>
      </w:r>
      <w:r>
        <w:t>時）はビデオ画像も同期して移動する。</w:t>
      </w:r>
    </w:p>
    <w:p w14:paraId="03ADDC0F" w14:textId="77777777" w:rsidR="00163F7B" w:rsidRDefault="00C823C9">
      <w:pPr>
        <w:pStyle w:val="ListParagraph"/>
        <w:numPr>
          <w:ilvl w:val="0"/>
          <w:numId w:val="5"/>
        </w:numPr>
      </w:pPr>
      <w:r>
        <w:t>ビデオ画像の時間表示を参考に、大きな動きがあったフレームを基準にすると合わせやすい。</w:t>
      </w:r>
    </w:p>
    <w:p w14:paraId="3FDFE06D" w14:textId="77777777" w:rsidR="00163F7B" w:rsidRDefault="00C823C9">
      <w:pPr>
        <w:pStyle w:val="ListParagraph"/>
        <w:numPr>
          <w:ilvl w:val="0"/>
          <w:numId w:val="5"/>
        </w:numPr>
      </w:pPr>
      <w:r>
        <w:t>同じ時点のフレームが両方に表示されている状態で、</w:t>
      </w:r>
      <w:r>
        <w:t>'Sync video to thermo'</w:t>
      </w:r>
      <w:r>
        <w:t>ボタンを押す。</w:t>
      </w:r>
    </w:p>
    <w:p w14:paraId="0AB17930" w14:textId="77777777" w:rsidR="00163F7B" w:rsidRDefault="00163F7B"/>
    <w:p w14:paraId="5582D3C5" w14:textId="77777777" w:rsidR="00163F7B" w:rsidRDefault="00C823C9">
      <w:pPr>
        <w:pStyle w:val="Heading1"/>
        <w:numPr>
          <w:ilvl w:val="0"/>
          <w:numId w:val="3"/>
        </w:numPr>
      </w:pPr>
      <w:r>
        <w:t>追跡点の読み込みと設定</w:t>
      </w:r>
    </w:p>
    <w:p w14:paraId="1703024A" w14:textId="77777777" w:rsidR="00163F7B" w:rsidRDefault="00C823C9">
      <w:pPr>
        <w:pStyle w:val="ListParagraph"/>
        <w:numPr>
          <w:ilvl w:val="0"/>
          <w:numId w:val="7"/>
        </w:numPr>
      </w:pPr>
      <w:r>
        <w:t>温度画像とビデオ画像の同期をしていないと読み込めない。</w:t>
      </w:r>
    </w:p>
    <w:p w14:paraId="697B7C90" w14:textId="77777777" w:rsidR="00163F7B" w:rsidRDefault="00C823C9">
      <w:pPr>
        <w:pStyle w:val="ListParagraph"/>
        <w:numPr>
          <w:ilvl w:val="0"/>
          <w:numId w:val="6"/>
        </w:numPr>
      </w:pPr>
      <w:r>
        <w:t>メニュー：</w:t>
      </w:r>
      <w:r>
        <w:t>DLC-&gt;'XI. Load tracking positions'</w:t>
      </w:r>
    </w:p>
    <w:p w14:paraId="41669C8B" w14:textId="77777777" w:rsidR="00163F7B" w:rsidRDefault="00C823C9">
      <w:pPr>
        <w:ind w:left="360"/>
      </w:pPr>
      <w:r>
        <w:t>*flitered.csv</w:t>
      </w:r>
      <w:r>
        <w:t>を選択。</w:t>
      </w:r>
    </w:p>
    <w:p w14:paraId="1890607B" w14:textId="77777777" w:rsidR="00163F7B" w:rsidRDefault="00C823C9">
      <w:pPr>
        <w:ind w:left="360"/>
      </w:pPr>
      <w:r>
        <w:t>左にある</w:t>
      </w:r>
      <w:r>
        <w:t>'Tracking points'</w:t>
      </w:r>
      <w:r>
        <w:t>パネルの</w:t>
      </w:r>
      <w:r>
        <w:t>Point</w:t>
      </w:r>
      <w:r>
        <w:t>に追跡点が追加される。</w:t>
      </w:r>
    </w:p>
    <w:p w14:paraId="75D21C4E" w14:textId="77777777" w:rsidR="00163F7B" w:rsidRDefault="00163F7B"/>
    <w:p w14:paraId="1894E36F" w14:textId="77777777" w:rsidR="00163F7B" w:rsidRDefault="00C823C9">
      <w:pPr>
        <w:pStyle w:val="Heading1"/>
        <w:numPr>
          <w:ilvl w:val="0"/>
          <w:numId w:val="3"/>
        </w:numPr>
      </w:pPr>
      <w:r>
        <w:t>時間マーカーの設定</w:t>
      </w:r>
    </w:p>
    <w:p w14:paraId="22E5DFFC" w14:textId="77777777" w:rsidR="00163F7B" w:rsidRDefault="00C823C9">
      <w:pPr>
        <w:pStyle w:val="ListParagraph"/>
        <w:numPr>
          <w:ilvl w:val="0"/>
          <w:numId w:val="6"/>
        </w:numPr>
      </w:pPr>
      <w:r>
        <w:t>左にある</w:t>
      </w:r>
      <w:r>
        <w:t>'Tracking points'</w:t>
      </w:r>
      <w:r>
        <w:t>パネルの</w:t>
      </w:r>
      <w:r>
        <w:t>'Point:'</w:t>
      </w:r>
      <w:r>
        <w:t>で追跡点を選択し、パネルの下部にある</w:t>
      </w:r>
      <w:r>
        <w:t>'Plot time-course'</w:t>
      </w:r>
      <w:r>
        <w:t>ボタンを押す。</w:t>
      </w:r>
    </w:p>
    <w:p w14:paraId="67CE8509" w14:textId="77777777" w:rsidR="00163F7B" w:rsidRDefault="00C823C9">
      <w:pPr>
        <w:ind w:left="360"/>
      </w:pPr>
      <w:r>
        <w:t>下のグラフに追跡点の温度の時間変化が表示される。</w:t>
      </w:r>
    </w:p>
    <w:p w14:paraId="78D296D6" w14:textId="77777777" w:rsidR="00163F7B" w:rsidRDefault="00C823C9">
      <w:pPr>
        <w:ind w:left="360"/>
      </w:pPr>
      <w:r>
        <w:t>表示されていない部分は追跡ができなかったフレーム。</w:t>
      </w:r>
    </w:p>
    <w:p w14:paraId="41F19783" w14:textId="77777777" w:rsidR="00163F7B" w:rsidRDefault="00C823C9">
      <w:pPr>
        <w:pStyle w:val="ListParagraph"/>
        <w:numPr>
          <w:ilvl w:val="0"/>
          <w:numId w:val="6"/>
        </w:numPr>
      </w:pPr>
      <w:r>
        <w:t>マーカーの設定</w:t>
      </w:r>
    </w:p>
    <w:p w14:paraId="6C4E5B86" w14:textId="77777777" w:rsidR="00163F7B" w:rsidRDefault="00C823C9">
      <w:pPr>
        <w:ind w:left="360"/>
      </w:pPr>
      <w:r>
        <w:t>グラフをもとに、スライダーを使ってフレームを移動。</w:t>
      </w:r>
    </w:p>
    <w:p w14:paraId="151A02D7" w14:textId="77777777" w:rsidR="00163F7B" w:rsidRDefault="00C823C9">
      <w:pPr>
        <w:ind w:left="360"/>
      </w:pPr>
      <w:r>
        <w:t>基準となるフレームに来たら、左上の</w:t>
      </w:r>
      <w:r>
        <w:t>'Time marker'</w:t>
      </w:r>
      <w:r>
        <w:t>パネルで時間マーカーを設定。</w:t>
      </w:r>
    </w:p>
    <w:p w14:paraId="21EBBFF5" w14:textId="77777777" w:rsidR="00163F7B" w:rsidRDefault="00C823C9">
      <w:pPr>
        <w:ind w:left="360"/>
      </w:pPr>
      <w:r>
        <w:t>'Name:'</w:t>
      </w:r>
      <w:r>
        <w:t>に適当な名前を入力し、</w:t>
      </w:r>
      <w:r>
        <w:t>'Add'</w:t>
      </w:r>
      <w:r>
        <w:t>ボタンを押す。</w:t>
      </w:r>
    </w:p>
    <w:p w14:paraId="6C2FE947" w14:textId="77777777" w:rsidR="00163F7B" w:rsidRDefault="00163F7B">
      <w:pPr>
        <w:ind w:left="360"/>
      </w:pPr>
    </w:p>
    <w:p w14:paraId="05152961" w14:textId="77777777" w:rsidR="00163F7B" w:rsidRDefault="00C823C9">
      <w:pPr>
        <w:pStyle w:val="Heading1"/>
        <w:numPr>
          <w:ilvl w:val="0"/>
          <w:numId w:val="3"/>
        </w:numPr>
      </w:pPr>
      <w:r>
        <w:t>追跡点の編集</w:t>
      </w:r>
    </w:p>
    <w:p w14:paraId="17E126F6" w14:textId="77777777" w:rsidR="00163F7B" w:rsidRDefault="00C823C9">
      <w:pPr>
        <w:pStyle w:val="Heading2"/>
        <w:numPr>
          <w:ilvl w:val="1"/>
          <w:numId w:val="3"/>
        </w:numPr>
      </w:pPr>
      <w:r>
        <w:t>マーカー区間外の追跡点の削除</w:t>
      </w:r>
    </w:p>
    <w:p w14:paraId="33A0721A" w14:textId="77777777" w:rsidR="00163F7B" w:rsidRDefault="00C823C9">
      <w:pPr>
        <w:pStyle w:val="ListParagraph"/>
        <w:numPr>
          <w:ilvl w:val="1"/>
          <w:numId w:val="6"/>
        </w:numPr>
      </w:pPr>
      <w:r>
        <w:t>左にある</w:t>
      </w:r>
      <w:r>
        <w:t>'Tracking points'</w:t>
      </w:r>
      <w:r>
        <w:t>パネルの</w:t>
      </w:r>
      <w:r>
        <w:t>'Point:'</w:t>
      </w:r>
      <w:r>
        <w:t>で追跡点を選択し、パネルの下部にある</w:t>
      </w:r>
      <w:r>
        <w:t>'Plot time-course'</w:t>
      </w:r>
      <w:r>
        <w:t>ボタンを押す。</w:t>
      </w:r>
    </w:p>
    <w:p w14:paraId="2D4614E8" w14:textId="77777777" w:rsidR="00163F7B" w:rsidRDefault="00C823C9">
      <w:pPr>
        <w:pStyle w:val="ListParagraph"/>
        <w:numPr>
          <w:ilvl w:val="1"/>
          <w:numId w:val="6"/>
        </w:numPr>
      </w:pPr>
      <w:r>
        <w:lastRenderedPageBreak/>
        <w:t>追跡区間にないフレームに移動。</w:t>
      </w:r>
    </w:p>
    <w:p w14:paraId="749CCA5D" w14:textId="77777777" w:rsidR="00163F7B" w:rsidRDefault="00C823C9">
      <w:pPr>
        <w:ind w:left="720"/>
      </w:pPr>
      <w:r>
        <w:t>'Time marker'</w:t>
      </w:r>
      <w:r>
        <w:t>パネル（左上）の</w:t>
      </w:r>
      <w:r>
        <w:t>'Jump next'</w:t>
      </w:r>
      <w:r>
        <w:t>、</w:t>
      </w:r>
      <w:r>
        <w:t>'Jump previous'</w:t>
      </w:r>
      <w:r>
        <w:t>でマーカー位置にフレームを移動できる。</w:t>
      </w:r>
    </w:p>
    <w:p w14:paraId="3E0C59EE" w14:textId="77777777" w:rsidR="00163F7B" w:rsidRDefault="00C823C9">
      <w:pPr>
        <w:pStyle w:val="ListParagraph"/>
        <w:numPr>
          <w:ilvl w:val="1"/>
          <w:numId w:val="6"/>
        </w:numPr>
      </w:pPr>
      <w:r>
        <w:t>'Tracking points'</w:t>
      </w:r>
      <w:r>
        <w:t>の</w:t>
      </w:r>
      <w:r>
        <w:t>'Edit range:'</w:t>
      </w:r>
      <w:r>
        <w:t>を設定</w:t>
      </w:r>
    </w:p>
    <w:p w14:paraId="7AE2DAF2" w14:textId="77777777" w:rsidR="00163F7B" w:rsidRDefault="00C823C9">
      <w:pPr>
        <w:pStyle w:val="ListParagraph"/>
        <w:numPr>
          <w:ilvl w:val="2"/>
          <w:numId w:val="6"/>
        </w:numPr>
      </w:pPr>
      <w:r>
        <w:t>'Current'</w:t>
      </w:r>
      <w:r>
        <w:t>；現在の表示フレームのみ</w:t>
      </w:r>
    </w:p>
    <w:p w14:paraId="6BF66DCC" w14:textId="77777777" w:rsidR="00163F7B" w:rsidRDefault="00C823C9">
      <w:pPr>
        <w:pStyle w:val="ListParagraph"/>
        <w:numPr>
          <w:ilvl w:val="2"/>
          <w:numId w:val="6"/>
        </w:numPr>
      </w:pPr>
      <w:r>
        <w:t>'</w:t>
      </w:r>
      <w:proofErr w:type="spellStart"/>
      <w:r>
        <w:t>PrevMark</w:t>
      </w:r>
      <w:proofErr w:type="spellEnd"/>
      <w:r>
        <w:t xml:space="preserve"> -&gt; Current'</w:t>
      </w:r>
      <w:r>
        <w:t>；前のマーカーから、現在の表示フレームまで（マーカー位置は含まない）。</w:t>
      </w:r>
    </w:p>
    <w:p w14:paraId="67DF1CEC" w14:textId="77777777" w:rsidR="00163F7B" w:rsidRDefault="00C823C9">
      <w:pPr>
        <w:pStyle w:val="ListParagraph"/>
        <w:numPr>
          <w:ilvl w:val="2"/>
          <w:numId w:val="6"/>
        </w:numPr>
      </w:pPr>
      <w:r>
        <w:t xml:space="preserve">'Current -&gt; </w:t>
      </w:r>
      <w:proofErr w:type="spellStart"/>
      <w:r>
        <w:t>NextMark</w:t>
      </w:r>
      <w:proofErr w:type="spellEnd"/>
      <w:r>
        <w:t>'</w:t>
      </w:r>
      <w:r>
        <w:t>；現在の表示フレームから、次のマーカーまで（マーカー位置は含まない）。</w:t>
      </w:r>
    </w:p>
    <w:p w14:paraId="756586A3" w14:textId="77777777" w:rsidR="00163F7B" w:rsidRDefault="00C823C9">
      <w:pPr>
        <w:pStyle w:val="ListParagraph"/>
        <w:numPr>
          <w:ilvl w:val="2"/>
          <w:numId w:val="6"/>
        </w:numPr>
      </w:pPr>
      <w:r>
        <w:t>'0 -&gt; Current'</w:t>
      </w:r>
      <w:r>
        <w:t>；始めから、現在の表示フレームまで。</w:t>
      </w:r>
    </w:p>
    <w:p w14:paraId="52EB138D" w14:textId="77777777" w:rsidR="00163F7B" w:rsidRDefault="00C823C9">
      <w:pPr>
        <w:pStyle w:val="ListParagraph"/>
        <w:numPr>
          <w:ilvl w:val="2"/>
          <w:numId w:val="6"/>
        </w:numPr>
      </w:pPr>
      <w:r>
        <w:t>'Current -&gt; End'</w:t>
      </w:r>
      <w:r>
        <w:t>；現在の表示フレームから、最後まで。</w:t>
      </w:r>
    </w:p>
    <w:p w14:paraId="1F59D746" w14:textId="77777777" w:rsidR="00163F7B" w:rsidRDefault="00C823C9">
      <w:pPr>
        <w:pStyle w:val="ListParagraph"/>
        <w:numPr>
          <w:ilvl w:val="1"/>
          <w:numId w:val="6"/>
        </w:numPr>
      </w:pPr>
      <w:r>
        <w:t>'Tracking points'</w:t>
      </w:r>
      <w:r>
        <w:t>の</w:t>
      </w:r>
      <w:r>
        <w:t>'Erase'</w:t>
      </w:r>
      <w:r>
        <w:t>ボタンで、</w:t>
      </w:r>
      <w:r>
        <w:t>'Edit range'</w:t>
      </w:r>
      <w:r>
        <w:t>内の追跡点を消去。</w:t>
      </w:r>
    </w:p>
    <w:p w14:paraId="54A4641B" w14:textId="77777777" w:rsidR="00163F7B" w:rsidRDefault="00C823C9">
      <w:pPr>
        <w:ind w:left="720"/>
      </w:pPr>
      <w:r>
        <w:t>編集後は</w:t>
      </w:r>
      <w:r>
        <w:t>'Edit range'</w:t>
      </w:r>
      <w:r>
        <w:t>が</w:t>
      </w:r>
      <w:r>
        <w:t>'Current'</w:t>
      </w:r>
      <w:r>
        <w:t>に戻るので、その都度</w:t>
      </w:r>
      <w:r>
        <w:t>'Edit range'</w:t>
      </w:r>
      <w:r>
        <w:t>を設定する。</w:t>
      </w:r>
    </w:p>
    <w:p w14:paraId="41A14B2E" w14:textId="77777777" w:rsidR="00163F7B" w:rsidRDefault="00C823C9">
      <w:pPr>
        <w:pStyle w:val="ListParagraph"/>
        <w:numPr>
          <w:ilvl w:val="1"/>
          <w:numId w:val="6"/>
        </w:numPr>
      </w:pPr>
      <w:r>
        <w:t>'Tracking points'</w:t>
      </w:r>
      <w:r>
        <w:t>パネルの</w:t>
      </w:r>
      <w:r>
        <w:t>'Point:'</w:t>
      </w:r>
      <w:r>
        <w:t>で追跡点を選択し、上記を繰り返す。</w:t>
      </w:r>
    </w:p>
    <w:p w14:paraId="63CE08B6" w14:textId="77777777" w:rsidR="00163F7B" w:rsidRDefault="00C823C9">
      <w:pPr>
        <w:pStyle w:val="Heading2"/>
        <w:numPr>
          <w:ilvl w:val="1"/>
          <w:numId w:val="3"/>
        </w:numPr>
      </w:pPr>
      <w:r>
        <w:t>追跡点の調整</w:t>
      </w:r>
    </w:p>
    <w:p w14:paraId="7231289F" w14:textId="77777777" w:rsidR="00163F7B" w:rsidRDefault="00C823C9">
      <w:pPr>
        <w:pStyle w:val="ListParagraph"/>
        <w:numPr>
          <w:ilvl w:val="0"/>
          <w:numId w:val="6"/>
        </w:numPr>
      </w:pPr>
      <w:r>
        <w:t>'Tracking points'</w:t>
      </w:r>
      <w:r>
        <w:t>の</w:t>
      </w:r>
      <w:r>
        <w:t>'Color'</w:t>
      </w:r>
      <w:r>
        <w:t>で、追跡点の色を見やすいものに設定。</w:t>
      </w:r>
    </w:p>
    <w:p w14:paraId="62F05B4A" w14:textId="77777777" w:rsidR="00163F7B" w:rsidRDefault="00C823C9">
      <w:pPr>
        <w:pStyle w:val="ListParagraph"/>
        <w:numPr>
          <w:ilvl w:val="0"/>
          <w:numId w:val="6"/>
        </w:numPr>
      </w:pPr>
      <w:r>
        <w:t>'Tracking points'</w:t>
      </w:r>
      <w:r>
        <w:t>の</w:t>
      </w:r>
      <w:r>
        <w:t>'Radius'</w:t>
      </w:r>
      <w:r>
        <w:t>で、点の半径（ピクセル）を設定。</w:t>
      </w:r>
    </w:p>
    <w:p w14:paraId="39EB05B7" w14:textId="77777777" w:rsidR="00163F7B" w:rsidRDefault="00C823C9">
      <w:pPr>
        <w:pStyle w:val="ListParagraph"/>
        <w:numPr>
          <w:ilvl w:val="0"/>
          <w:numId w:val="6"/>
        </w:numPr>
      </w:pPr>
      <w:r>
        <w:t>'Tracking points'</w:t>
      </w:r>
      <w:r>
        <w:t>の</w:t>
      </w:r>
      <w:r>
        <w:t>'Aggregation'</w:t>
      </w:r>
      <w:r>
        <w:t>で、円内の温度データのまとめ方を選択</w:t>
      </w:r>
    </w:p>
    <w:p w14:paraId="08472389" w14:textId="77777777" w:rsidR="00163F7B" w:rsidRDefault="00C823C9">
      <w:pPr>
        <w:pStyle w:val="ListParagraph"/>
        <w:numPr>
          <w:ilvl w:val="1"/>
          <w:numId w:val="6"/>
        </w:numPr>
      </w:pPr>
      <w:r>
        <w:t>'mean'</w:t>
      </w:r>
      <w:r>
        <w:t>：平均、</w:t>
      </w:r>
      <w:r>
        <w:t>'median'</w:t>
      </w:r>
      <w:r>
        <w:t>：中央値、</w:t>
      </w:r>
      <w:r>
        <w:t>'min'</w:t>
      </w:r>
      <w:r>
        <w:t>：最小値、</w:t>
      </w:r>
      <w:r>
        <w:t>'max'</w:t>
      </w:r>
      <w:r>
        <w:t>：最大値</w:t>
      </w:r>
    </w:p>
    <w:p w14:paraId="2C2B0162" w14:textId="77777777" w:rsidR="00163F7B" w:rsidRDefault="00163F7B"/>
    <w:p w14:paraId="08E0D270" w14:textId="77777777" w:rsidR="00163F7B" w:rsidRDefault="00C823C9">
      <w:pPr>
        <w:pStyle w:val="ListParagraph"/>
        <w:numPr>
          <w:ilvl w:val="0"/>
          <w:numId w:val="6"/>
        </w:numPr>
      </w:pPr>
      <w:r>
        <w:t>点の移動</w:t>
      </w:r>
    </w:p>
    <w:p w14:paraId="33F5D141" w14:textId="77777777" w:rsidR="00163F7B" w:rsidRDefault="00C823C9">
      <w:pPr>
        <w:ind w:left="360"/>
      </w:pPr>
      <w:r>
        <w:t>追跡点が置かれたフレームでは、温度画像とビデオ画像上に追跡点の円が表示される。円の内部をクリックしてドラッグすれば、追跡点を移動できる。フレームごとに位置を微調整する。</w:t>
      </w:r>
    </w:p>
    <w:p w14:paraId="786977C9" w14:textId="77777777" w:rsidR="00163F7B" w:rsidRDefault="00C823C9">
      <w:pPr>
        <w:pStyle w:val="ListParagraph"/>
        <w:numPr>
          <w:ilvl w:val="0"/>
          <w:numId w:val="6"/>
        </w:numPr>
      </w:pPr>
      <w:r>
        <w:t>フレームの移動</w:t>
      </w:r>
    </w:p>
    <w:p w14:paraId="01255DAC" w14:textId="77777777" w:rsidR="00163F7B" w:rsidRDefault="00C823C9">
      <w:pPr>
        <w:ind w:left="360"/>
      </w:pPr>
      <w:r>
        <w:t>'n'</w:t>
      </w:r>
      <w:r>
        <w:t>または右カーソルキーで１フレーム進む。</w:t>
      </w:r>
      <w:r>
        <w:t>'p'</w:t>
      </w:r>
      <w:r>
        <w:t>または左カーソルキーで１フレーム戻る。</w:t>
      </w:r>
    </w:p>
    <w:p w14:paraId="11874882" w14:textId="77777777" w:rsidR="00163F7B" w:rsidRDefault="00C823C9">
      <w:pPr>
        <w:pStyle w:val="ListParagraph"/>
        <w:numPr>
          <w:ilvl w:val="0"/>
          <w:numId w:val="6"/>
        </w:numPr>
      </w:pPr>
      <w:r>
        <w:t>追跡点がないフレームに点を追加するには、画像を右ダブルクリックすれば、現在</w:t>
      </w:r>
      <w:r>
        <w:t>'Tracking points'</w:t>
      </w:r>
      <w:r>
        <w:t>で選択されている点がクリック位置に置かれる。</w:t>
      </w:r>
    </w:p>
    <w:p w14:paraId="0DF55F79" w14:textId="77777777" w:rsidR="00163F7B" w:rsidRDefault="00C823C9">
      <w:pPr>
        <w:pStyle w:val="ListParagraph"/>
        <w:numPr>
          <w:ilvl w:val="0"/>
          <w:numId w:val="6"/>
        </w:numPr>
      </w:pPr>
      <w:r>
        <w:t>新規の追跡点の追加</w:t>
      </w:r>
    </w:p>
    <w:p w14:paraId="195C656F" w14:textId="77777777" w:rsidR="00163F7B" w:rsidRDefault="00C823C9">
      <w:pPr>
        <w:ind w:left="360"/>
      </w:pPr>
      <w:r>
        <w:t>シフト＋ダブルクリックすれば、新規の追跡点が追加される。</w:t>
      </w:r>
    </w:p>
    <w:p w14:paraId="08AC2590" w14:textId="77777777" w:rsidR="00163F7B" w:rsidRDefault="00C823C9">
      <w:pPr>
        <w:pStyle w:val="ListParagraph"/>
        <w:numPr>
          <w:ilvl w:val="0"/>
          <w:numId w:val="6"/>
        </w:numPr>
      </w:pPr>
      <w:r>
        <w:t>追跡点の削除</w:t>
      </w:r>
    </w:p>
    <w:p w14:paraId="4F29B30E" w14:textId="77777777" w:rsidR="00163F7B" w:rsidRDefault="00C823C9">
      <w:pPr>
        <w:ind w:left="360"/>
      </w:pPr>
      <w:r>
        <w:lastRenderedPageBreak/>
        <w:t>'Tracking points'</w:t>
      </w:r>
      <w:r>
        <w:t>の</w:t>
      </w:r>
      <w:r>
        <w:t>'Delete this tracking point'</w:t>
      </w:r>
      <w:r>
        <w:t>（赤いボタン）を押すと、追跡点（全フレームのデータ）が削除される。</w:t>
      </w:r>
    </w:p>
    <w:p w14:paraId="0DC708F4" w14:textId="77777777" w:rsidR="00163F7B" w:rsidRDefault="00163F7B"/>
    <w:p w14:paraId="27AF20CE" w14:textId="77777777" w:rsidR="00163F7B" w:rsidRDefault="00C823C9">
      <w:pPr>
        <w:pStyle w:val="Heading1"/>
        <w:numPr>
          <w:ilvl w:val="0"/>
          <w:numId w:val="3"/>
        </w:numPr>
      </w:pPr>
      <w:r>
        <w:t>追跡点の温度データの出力</w:t>
      </w:r>
    </w:p>
    <w:p w14:paraId="048A401A" w14:textId="77777777" w:rsidR="00163F7B" w:rsidRDefault="00C823C9">
      <w:pPr>
        <w:pStyle w:val="ListParagraph"/>
        <w:numPr>
          <w:ilvl w:val="0"/>
          <w:numId w:val="8"/>
        </w:numPr>
      </w:pPr>
      <w:r>
        <w:t>左下にある</w:t>
      </w:r>
      <w:r>
        <w:t>"Export data'</w:t>
      </w:r>
      <w:r>
        <w:t>ボタンを押して、出力ファイルを選択。</w:t>
      </w:r>
    </w:p>
    <w:p w14:paraId="46C9E0F0" w14:textId="77777777" w:rsidR="00163F7B" w:rsidRDefault="00C823C9">
      <w:pPr>
        <w:pStyle w:val="ListParagraph"/>
        <w:numPr>
          <w:ilvl w:val="0"/>
          <w:numId w:val="8"/>
        </w:numPr>
      </w:pPr>
      <w:r>
        <w:t>追跡点の温度データと</w:t>
      </w:r>
      <w:r>
        <w:t>'Time marker'</w:t>
      </w:r>
      <w:r>
        <w:t>が保全される。フレーム番号、時間は全て温度画像に対応。</w:t>
      </w:r>
    </w:p>
    <w:p w14:paraId="49C73991" w14:textId="77777777" w:rsidR="00163F7B" w:rsidRDefault="00C823C9">
      <w:pPr>
        <w:ind w:left="360"/>
      </w:pPr>
      <w:r>
        <w:t>ファイルのフォーマット</w:t>
      </w:r>
    </w:p>
    <w:p w14:paraId="7AF85C78" w14:textId="77777777" w:rsidR="00163F7B" w:rsidRDefault="00C823C9">
      <w:pPr>
        <w:ind w:left="720"/>
      </w:pPr>
      <w:r>
        <w:t>一列目：フレーム番号</w:t>
      </w:r>
    </w:p>
    <w:p w14:paraId="25005DE8" w14:textId="77777777" w:rsidR="00163F7B" w:rsidRDefault="00C823C9">
      <w:pPr>
        <w:ind w:left="720"/>
      </w:pPr>
      <w:r>
        <w:t>二列目：時間</w:t>
      </w:r>
      <w:r>
        <w:t xml:space="preserve"> (</w:t>
      </w:r>
      <w:proofErr w:type="spellStart"/>
      <w:r>
        <w:t>ms</w:t>
      </w:r>
      <w:proofErr w:type="spellEnd"/>
      <w:r>
        <w:t>)</w:t>
      </w:r>
    </w:p>
    <w:p w14:paraId="1A1F5FEE" w14:textId="77777777" w:rsidR="00163F7B" w:rsidRDefault="00C823C9">
      <w:pPr>
        <w:ind w:left="720"/>
      </w:pPr>
      <w:r>
        <w:t>三列目：マーカー</w:t>
      </w:r>
    </w:p>
    <w:p w14:paraId="40AFEE59" w14:textId="77777777" w:rsidR="00163F7B" w:rsidRDefault="00C823C9">
      <w:pPr>
        <w:ind w:left="720"/>
      </w:pPr>
      <w:r>
        <w:t>四列目以降：追跡点の温度</w:t>
      </w:r>
    </w:p>
    <w:p w14:paraId="3857B1B6" w14:textId="77777777" w:rsidR="00163F7B" w:rsidRDefault="00163F7B">
      <w:pPr>
        <w:ind w:left="720"/>
      </w:pPr>
    </w:p>
    <w:sectPr w:rsidR="00163F7B">
      <w:footerReference w:type="default" r:id="rId7"/>
      <w:pgSz w:w="12240" w:h="15840"/>
      <w:pgMar w:top="1440" w:right="1440" w:bottom="1440" w:left="1440" w:header="0" w:footer="708" w:gutter="0"/>
      <w:cols w:space="720"/>
      <w:formProt w:val="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31254" w14:textId="77777777" w:rsidR="00581B43" w:rsidRDefault="00581B43">
      <w:r>
        <w:separator/>
      </w:r>
    </w:p>
  </w:endnote>
  <w:endnote w:type="continuationSeparator" w:id="0">
    <w:p w14:paraId="3E8809C4" w14:textId="77777777" w:rsidR="00581B43" w:rsidRDefault="00581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Medium">
    <w:altName w:val="Yu Gothic Medium"/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Liberation Sans">
    <w:altName w:val="Arial"/>
    <w:charset w:val="01"/>
    <w:family w:val="swiss"/>
    <w:pitch w:val="variable"/>
  </w:font>
  <w:font w:name="Noto Sans CJK SC">
    <w:charset w:val="00"/>
    <w:family w:val="roman"/>
    <w:pitch w:val="default"/>
  </w:font>
  <w:font w:name="Lohit Devanagari">
    <w:altName w:val="Cambria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4530876"/>
      <w:docPartObj>
        <w:docPartGallery w:val="Page Numbers (Bottom of Page)"/>
        <w:docPartUnique/>
      </w:docPartObj>
    </w:sdtPr>
    <w:sdtEndPr/>
    <w:sdtContent>
      <w:p w14:paraId="761EF68D" w14:textId="77777777" w:rsidR="00163F7B" w:rsidRDefault="00C823C9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PAGE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6</w:t>
        </w:r>
        <w:r>
          <w:rPr>
            <w:rStyle w:val="PageNumber"/>
          </w:rPr>
          <w:fldChar w:fldCharType="end"/>
        </w:r>
      </w:p>
    </w:sdtContent>
  </w:sdt>
  <w:p w14:paraId="1CE5850C" w14:textId="77777777" w:rsidR="00163F7B" w:rsidRDefault="00163F7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5FE0E" w14:textId="77777777" w:rsidR="00581B43" w:rsidRDefault="00581B43">
      <w:r>
        <w:separator/>
      </w:r>
    </w:p>
  </w:footnote>
  <w:footnote w:type="continuationSeparator" w:id="0">
    <w:p w14:paraId="05CBEEF5" w14:textId="77777777" w:rsidR="00581B43" w:rsidRDefault="00581B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41EE5"/>
    <w:multiLevelType w:val="multilevel"/>
    <w:tmpl w:val="E97E239C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" w15:restartNumberingAfterBreak="0">
    <w:nsid w:val="117E31C1"/>
    <w:multiLevelType w:val="multilevel"/>
    <w:tmpl w:val="003EA63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 w15:restartNumberingAfterBreak="0">
    <w:nsid w:val="230A6890"/>
    <w:multiLevelType w:val="multilevel"/>
    <w:tmpl w:val="6C5A45A8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E4013CA"/>
    <w:multiLevelType w:val="multilevel"/>
    <w:tmpl w:val="A7A05222"/>
    <w:lvl w:ilvl="0">
      <w:start w:val="8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" w15:restartNumberingAfterBreak="0">
    <w:nsid w:val="3651090C"/>
    <w:multiLevelType w:val="multilevel"/>
    <w:tmpl w:val="74C4FCA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5" w15:restartNumberingAfterBreak="0">
    <w:nsid w:val="4FE37DEC"/>
    <w:multiLevelType w:val="multilevel"/>
    <w:tmpl w:val="1780F66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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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440"/>
      </w:pPr>
    </w:lvl>
  </w:abstractNum>
  <w:abstractNum w:abstractNumId="6" w15:restartNumberingAfterBreak="0">
    <w:nsid w:val="52E553F3"/>
    <w:multiLevelType w:val="multilevel"/>
    <w:tmpl w:val="97925BDC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7" w15:restartNumberingAfterBreak="0">
    <w:nsid w:val="547F620E"/>
    <w:multiLevelType w:val="multilevel"/>
    <w:tmpl w:val="1D3A9D3E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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8" w15:restartNumberingAfterBreak="0">
    <w:nsid w:val="54F20F95"/>
    <w:multiLevelType w:val="multilevel"/>
    <w:tmpl w:val="F380F712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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9" w15:restartNumberingAfterBreak="0">
    <w:nsid w:val="57161D26"/>
    <w:multiLevelType w:val="multilevel"/>
    <w:tmpl w:val="C1F43E56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E91239D"/>
    <w:multiLevelType w:val="multilevel"/>
    <w:tmpl w:val="02942A98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1" w15:restartNumberingAfterBreak="0">
    <w:nsid w:val="63EC0F74"/>
    <w:multiLevelType w:val="multilevel"/>
    <w:tmpl w:val="086432E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15472CB"/>
    <w:multiLevelType w:val="multilevel"/>
    <w:tmpl w:val="6586327E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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13" w15:restartNumberingAfterBreak="0">
    <w:nsid w:val="74B17B32"/>
    <w:multiLevelType w:val="multilevel"/>
    <w:tmpl w:val="E892E63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272130446">
    <w:abstractNumId w:val="6"/>
  </w:num>
  <w:num w:numId="2" w16cid:durableId="1923565117">
    <w:abstractNumId w:val="7"/>
  </w:num>
  <w:num w:numId="3" w16cid:durableId="1871988146">
    <w:abstractNumId w:val="10"/>
  </w:num>
  <w:num w:numId="4" w16cid:durableId="2033719863">
    <w:abstractNumId w:val="0"/>
  </w:num>
  <w:num w:numId="5" w16cid:durableId="845173463">
    <w:abstractNumId w:val="1"/>
  </w:num>
  <w:num w:numId="6" w16cid:durableId="1207061558">
    <w:abstractNumId w:val="12"/>
  </w:num>
  <w:num w:numId="7" w16cid:durableId="238901677">
    <w:abstractNumId w:val="4"/>
  </w:num>
  <w:num w:numId="8" w16cid:durableId="2113163065">
    <w:abstractNumId w:val="8"/>
  </w:num>
  <w:num w:numId="9" w16cid:durableId="675884367">
    <w:abstractNumId w:val="5"/>
  </w:num>
  <w:num w:numId="10" w16cid:durableId="1348479499">
    <w:abstractNumId w:val="13"/>
  </w:num>
  <w:num w:numId="11" w16cid:durableId="1589264645">
    <w:abstractNumId w:val="3"/>
  </w:num>
  <w:num w:numId="12" w16cid:durableId="125976565">
    <w:abstractNumId w:val="11"/>
  </w:num>
  <w:num w:numId="13" w16cid:durableId="284770755">
    <w:abstractNumId w:val="2"/>
  </w:num>
  <w:num w:numId="14" w16cid:durableId="14064182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dirty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tjA3NjQyMDE0szBS0lEKTi0uzszPAykwrAUANv4ZBSwAAAA="/>
  </w:docVars>
  <w:rsids>
    <w:rsidRoot w:val="00163F7B"/>
    <w:rsid w:val="0000780A"/>
    <w:rsid w:val="00163F7B"/>
    <w:rsid w:val="00415F32"/>
    <w:rsid w:val="00581B43"/>
    <w:rsid w:val="00740AA6"/>
    <w:rsid w:val="007D10A8"/>
    <w:rsid w:val="00C823C9"/>
    <w:rsid w:val="00F67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1CDEAD7"/>
  <w15:docId w15:val="{2374356A-80B0-A146-8B6D-63565F24E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274BC"/>
  </w:style>
  <w:style w:type="paragraph" w:styleId="Heading1">
    <w:name w:val="heading 1"/>
    <w:basedOn w:val="Normal"/>
    <w:next w:val="Normal"/>
    <w:link w:val="Heading1Char"/>
    <w:uiPriority w:val="9"/>
    <w:qFormat/>
    <w:rsid w:val="0082697C"/>
    <w:pPr>
      <w:keepNext/>
      <w:keepLines/>
      <w:numPr>
        <w:numId w:val="1"/>
      </w:numPr>
      <w:spacing w:before="240"/>
      <w:outlineLvl w:val="0"/>
    </w:pPr>
    <w:rPr>
      <w:rFonts w:ascii="游ゴシック" w:eastAsiaTheme="majorEastAsia" w:hAnsi="游ゴシック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97C"/>
    <w:pPr>
      <w:keepNext/>
      <w:keepLines/>
      <w:numPr>
        <w:ilvl w:val="1"/>
        <w:numId w:val="1"/>
      </w:numPr>
      <w:spacing w:before="40"/>
      <w:outlineLvl w:val="1"/>
    </w:pPr>
    <w:rPr>
      <w:rFonts w:ascii="游ゴシック Medium" w:eastAsiaTheme="majorEastAsia" w:hAnsi="游ゴシック Medium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697C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697C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97C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97C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97C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97C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97C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80D24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25775B"/>
    <w:rPr>
      <w:rFonts w:ascii="游ゴシック" w:eastAsiaTheme="majorEastAsia" w:hAnsi="游ゴシック" w:cstheme="majorBidi"/>
      <w:b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25775B"/>
    <w:rPr>
      <w:rFonts w:ascii="游ゴシック Medium" w:eastAsiaTheme="majorEastAsia" w:hAnsi="游ゴシック Medium" w:cstheme="majorBidi"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2577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25775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2577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2577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2577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2577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2577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C1CBC"/>
  </w:style>
  <w:style w:type="character" w:styleId="PageNumber">
    <w:name w:val="page number"/>
    <w:basedOn w:val="DefaultParagraphFont"/>
    <w:uiPriority w:val="99"/>
    <w:semiHidden/>
    <w:unhideWhenUsed/>
    <w:qFormat/>
    <w:rsid w:val="003C1CBC"/>
  </w:style>
  <w:style w:type="character" w:customStyle="1" w:styleId="TitleChar">
    <w:name w:val="Title Char"/>
    <w:basedOn w:val="DefaultParagraphFont"/>
    <w:link w:val="Title"/>
    <w:uiPriority w:val="10"/>
    <w:qFormat/>
    <w:rsid w:val="00A73B27"/>
    <w:rPr>
      <w:rFonts w:asciiTheme="majorHAnsi" w:eastAsiaTheme="majorEastAsia" w:hAnsiTheme="majorHAnsi" w:cstheme="majorBidi"/>
      <w:b/>
      <w:spacing w:val="-10"/>
      <w:kern w:val="2"/>
      <w:sz w:val="36"/>
      <w:szCs w:val="56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A80D24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03257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uiPriority w:val="99"/>
    <w:unhideWhenUsed/>
    <w:rsid w:val="003C1CBC"/>
    <w:pPr>
      <w:tabs>
        <w:tab w:val="center" w:pos="4680"/>
        <w:tab w:val="right" w:pos="9360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A73B27"/>
    <w:pPr>
      <w:contextualSpacing/>
    </w:pPr>
    <w:rPr>
      <w:rFonts w:asciiTheme="majorHAnsi" w:eastAsiaTheme="majorEastAsia" w:hAnsiTheme="majorHAnsi" w:cstheme="majorBidi"/>
      <w:b/>
      <w:spacing w:val="-10"/>
      <w:kern w:val="2"/>
      <w:sz w:val="3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1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ya Misaki</dc:creator>
  <dc:description/>
  <cp:lastModifiedBy>黒島 妃香</cp:lastModifiedBy>
  <cp:revision>22</cp:revision>
  <dcterms:created xsi:type="dcterms:W3CDTF">2020-07-25T20:48:00Z</dcterms:created>
  <dcterms:modified xsi:type="dcterms:W3CDTF">2022-06-23T10:1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